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27" w:type="dxa"/>
        <w:tblLook w:val="04A0" w:firstRow="1" w:lastRow="0" w:firstColumn="1" w:lastColumn="0" w:noHBand="0" w:noVBand="1"/>
      </w:tblPr>
      <w:tblGrid>
        <w:gridCol w:w="2981"/>
        <w:gridCol w:w="508"/>
        <w:gridCol w:w="2981"/>
        <w:gridCol w:w="508"/>
        <w:gridCol w:w="2895"/>
        <w:gridCol w:w="454"/>
      </w:tblGrid>
      <w:tr w:rsidR="007C465F" w:rsidRPr="003B45BE" w14:paraId="54374920" w14:textId="77777777" w:rsidTr="007C465F">
        <w:trPr>
          <w:trHeight w:val="297"/>
        </w:trPr>
        <w:tc>
          <w:tcPr>
            <w:tcW w:w="1032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9E1F2"/>
            <w:noWrap/>
            <w:vAlign w:val="bottom"/>
            <w:hideMark/>
          </w:tcPr>
          <w:p w14:paraId="74EA1BBE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44546A"/>
              </w:rPr>
            </w:pPr>
            <w:r w:rsidRPr="003B45BE">
              <w:rPr>
                <w:rFonts w:ascii="Calibri" w:eastAsia="Times New Roman" w:hAnsi="Calibri" w:cs="Calibri"/>
                <w:b/>
                <w:bCs/>
                <w:color w:val="44546A"/>
              </w:rPr>
              <w:t>All Staff Council Membership</w:t>
            </w:r>
          </w:p>
        </w:tc>
      </w:tr>
      <w:tr w:rsidR="007C465F" w:rsidRPr="003B45BE" w14:paraId="3D9939BE" w14:textId="77777777" w:rsidTr="00031004">
        <w:trPr>
          <w:trHeight w:val="297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7FD2943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onathan Dove, Chai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624EAF8" w14:textId="173A871A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1572110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olly Lammers, Chair-Elect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69C04C2" w14:textId="3B5DA8A4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A6F44D2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Vacant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ast Chai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9AFF010" w14:textId="0965FAA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7C465F" w:rsidRPr="003B45BE" w14:paraId="411F7E63" w14:textId="77777777" w:rsidTr="00031004">
        <w:trPr>
          <w:trHeight w:val="297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A48F864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isa Yarnell, Member-at-Large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6DE5B4" w14:textId="131B7E43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11E7E8" w14:textId="0B112A38" w:rsidR="007C465F" w:rsidRPr="003B45BE" w:rsidRDefault="00DC6CF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cant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DEI</w:t>
            </w:r>
            <w:r w:rsidR="007C465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- 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hai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CFA8DFE" w14:textId="0182AE96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3261388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urora Dreyer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 Governance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-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Chai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6C7FC1C" w14:textId="20C78C49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30F27644" w14:textId="77777777" w:rsidTr="00816A02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04068FD" w14:textId="133FA48C" w:rsidR="007C465F" w:rsidRPr="006D6F12" w:rsidRDefault="008422EB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acant</w:t>
            </w:r>
            <w:r w:rsidR="007C465F" w:rsidRPr="006D6F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, </w:t>
            </w:r>
            <w:r w:rsidR="007C465F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air</w:t>
            </w:r>
            <w:r w:rsidR="007C465F" w:rsidRPr="006D6F1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br/>
              <w:t xml:space="preserve">Professional Development Committee 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208A79F" w14:textId="52C0F000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1136663" w14:textId="2BB530E7" w:rsidR="007C465F" w:rsidRPr="003B45BE" w:rsidRDefault="008422EB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ayla Lee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pecial Events Chai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4BC5E5" w14:textId="225D8BFC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5F3CB8B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ggie Schmutz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DEI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4D455F6" w14:textId="79D0169D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5C1EDA5E" w14:textId="77777777" w:rsidTr="0003100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0AFD582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eri Nightingale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DEI Membe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49ECF04" w14:textId="3F007D98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B78B0C8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aniel Huttinger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overnance Membe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022CAD1" w14:textId="10DF141A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1CB659B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unter Young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overnance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305AF32" w14:textId="5912E1CA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04E6CE90" w14:textId="77777777" w:rsidTr="0003100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6AC33BF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Holly Hillis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rofessional Dev. Membe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749F9EF" w14:textId="446CF300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C060D9B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th Miranda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,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rofessional Dev. Membe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F44CD98" w14:textId="4D084964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D903BB4" w14:textId="5D9AC368" w:rsidR="007C465F" w:rsidRPr="003B45BE" w:rsidRDefault="008422EB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lisha Downs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pecial Events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14F290D" w14:textId="22B32111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3BD067F9" w14:textId="77777777" w:rsidTr="0003100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58F2116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Julie Watson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pecial Events Membe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EF51A5C" w14:textId="246EC869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0145AB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John Ooley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Budget Council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7DA698A" w14:textId="490B2555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0FCAB9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ephanie Breen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Campus Sustainability (CSAC)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5E0CACA" w14:textId="4BA408C4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07C8BB00" w14:textId="77777777" w:rsidTr="0003100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3184F6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ckenzie Spence,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Classroom Comm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ttee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C6B27A" w14:textId="6EF12DB4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B9B562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Samantha Van Horssen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Outreach &amp; Engagement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B7039E2" w14:textId="35733ED0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B695F4D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Patrick Baciu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arking Appeals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47A02C2" w14:textId="213D851C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7233FFFB" w14:textId="77777777" w:rsidTr="0003100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ABA9F7B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olly Kogel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ublic Arts &amp; Artifacts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484F92B" w14:textId="50284AF4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57A50A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Kristin Blackler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lanning Council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9632FDF" w14:textId="34D04CEE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D30638B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ancy Pedersen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AB &amp; MUSSA Chai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46783B1" w14:textId="2242E3CB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30B14449" w14:textId="77777777" w:rsidTr="0003100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FF0227D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Kimberly Hilmer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 xml:space="preserve">Space Management 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A67FB3D" w14:textId="7B29B33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21E273C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Elizabeth Olson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Research Council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9D3D4A2" w14:textId="09CD4855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91084B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Evan Greenwood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UFPB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CF7FCFC" w14:textId="34B4D10E" w:rsidR="007C465F" w:rsidRPr="003B45BE" w:rsidRDefault="0026274E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</w:tr>
      <w:tr w:rsidR="007C465F" w:rsidRPr="003B45BE" w14:paraId="53B99EEC" w14:textId="77777777" w:rsidTr="0003100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B957E36" w14:textId="51DDF8C0" w:rsidR="007C465F" w:rsidRPr="003B45BE" w:rsidRDefault="00031004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enevieve Burmeister,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eneral Membe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117A15A" w14:textId="17C4DFEE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295DB54" w14:textId="5CFB56CD" w:rsidR="007C465F" w:rsidRPr="003B45BE" w:rsidRDefault="00031004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Vacant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="007C465F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eneral Member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A0BF2FE" w14:textId="0E25CA09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775CD11" w14:textId="77777777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hawn Hudson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eneral Membe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D48FA5D" w14:textId="76CF58C4" w:rsidR="007C465F" w:rsidRPr="003B45BE" w:rsidRDefault="007C465F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26274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</w:t>
            </w:r>
          </w:p>
        </w:tc>
      </w:tr>
      <w:tr w:rsidR="00031004" w:rsidRPr="003B45BE" w14:paraId="55E20A25" w14:textId="77777777" w:rsidTr="00656534">
        <w:trPr>
          <w:trHeight w:val="495"/>
        </w:trPr>
        <w:tc>
          <w:tcPr>
            <w:tcW w:w="298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312951C" w14:textId="1275B638" w:rsidR="00031004" w:rsidRPr="003B45BE" w:rsidRDefault="00031004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uest: Ron Brekke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AEF10B0" w14:textId="7E60A010" w:rsidR="00031004" w:rsidRPr="003B45BE" w:rsidRDefault="00031004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0600EA5" w14:textId="3C6C103B" w:rsidR="00031004" w:rsidRPr="003B45BE" w:rsidRDefault="00031004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Visitor: </w:t>
            </w:r>
            <w:r w:rsidR="00E235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Trystynn Morgan</w:t>
            </w:r>
          </w:p>
        </w:tc>
        <w:tc>
          <w:tcPr>
            <w:tcW w:w="5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01EC090" w14:textId="18B77DAE" w:rsidR="00031004" w:rsidRPr="003B45BE" w:rsidRDefault="00031004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  <w:r w:rsidR="00E2356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6CE0804" w14:textId="3E1A7DA4" w:rsidR="00031004" w:rsidRPr="003B45BE" w:rsidRDefault="00031004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Beverly Garrison, </w:t>
            </w:r>
            <w:r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Program Coordinator</w:t>
            </w: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1641AB" w14:textId="525D324F" w:rsidR="00031004" w:rsidRPr="003B45BE" w:rsidRDefault="00E23565" w:rsidP="00FB42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X</w:t>
            </w:r>
            <w:r w:rsidR="00031004" w:rsidRPr="003B45B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</w:tbl>
    <w:p w14:paraId="4F424B3F" w14:textId="417E8DB8" w:rsidR="000F3D86" w:rsidRPr="00816A02" w:rsidRDefault="004657AC" w:rsidP="00816A02">
      <w:pPr>
        <w:pStyle w:val="NoSpacing"/>
        <w:numPr>
          <w:ilvl w:val="0"/>
          <w:numId w:val="23"/>
        </w:numPr>
        <w:rPr>
          <w:b/>
        </w:rPr>
      </w:pPr>
      <w:r w:rsidRPr="00816A02">
        <w:rPr>
          <w:b/>
        </w:rPr>
        <w:t>Call to Order</w:t>
      </w:r>
    </w:p>
    <w:p w14:paraId="0FD1C4AC" w14:textId="77777777" w:rsidR="00A35973" w:rsidRPr="00F22EFA" w:rsidRDefault="00A35973" w:rsidP="00A35973">
      <w:pPr>
        <w:pStyle w:val="NoSpacing"/>
        <w:ind w:left="720"/>
        <w:rPr>
          <w:i/>
          <w:iCs/>
        </w:rPr>
      </w:pPr>
    </w:p>
    <w:p w14:paraId="0C0225FB" w14:textId="23FE799E" w:rsidR="00F400AF" w:rsidRDefault="00744DF3" w:rsidP="000F3D86">
      <w:pPr>
        <w:pStyle w:val="NoSpacing"/>
        <w:numPr>
          <w:ilvl w:val="0"/>
          <w:numId w:val="23"/>
        </w:numPr>
        <w:rPr>
          <w:b/>
        </w:rPr>
      </w:pPr>
      <w:r w:rsidRPr="59D58DDF">
        <w:rPr>
          <w:b/>
          <w:bCs/>
        </w:rPr>
        <w:t>Approval of Minutes</w:t>
      </w:r>
      <w:r>
        <w:t xml:space="preserve"> September 20, 2023</w:t>
      </w:r>
      <w:r w:rsidR="00FC43B4">
        <w:t>,</w:t>
      </w:r>
      <w:r w:rsidR="00D07D4E">
        <w:t xml:space="preserve"> and October 18, 2023</w:t>
      </w:r>
      <w:r w:rsidR="00FC43B4">
        <w:t>,</w:t>
      </w:r>
      <w:r w:rsidR="00D07D4E">
        <w:t xml:space="preserve"> minutes</w:t>
      </w:r>
      <w:r w:rsidR="00480911">
        <w:t xml:space="preserve"> approved</w:t>
      </w:r>
      <w:r w:rsidR="003F66A2">
        <w:t>.</w:t>
      </w:r>
      <w:r w:rsidR="00480911">
        <w:t xml:space="preserve"> </w:t>
      </w:r>
    </w:p>
    <w:p w14:paraId="0C3CB59D" w14:textId="77777777" w:rsidR="00352600" w:rsidRPr="00352600" w:rsidRDefault="00352600" w:rsidP="00352600">
      <w:pPr>
        <w:pStyle w:val="NoSpacing"/>
        <w:ind w:firstLine="720"/>
        <w:rPr>
          <w:bCs/>
        </w:rPr>
      </w:pPr>
    </w:p>
    <w:p w14:paraId="0F041377" w14:textId="77777777" w:rsidR="00B404A8" w:rsidRDefault="00B404A8" w:rsidP="00352600">
      <w:pPr>
        <w:pStyle w:val="NoSpacing"/>
        <w:numPr>
          <w:ilvl w:val="0"/>
          <w:numId w:val="23"/>
        </w:numPr>
        <w:rPr>
          <w:b/>
        </w:rPr>
      </w:pPr>
      <w:r>
        <w:rPr>
          <w:b/>
        </w:rPr>
        <w:t>Public Comment</w:t>
      </w:r>
    </w:p>
    <w:p w14:paraId="046C5607" w14:textId="77777777" w:rsidR="009B67CE" w:rsidRDefault="009B67CE" w:rsidP="009B67CE">
      <w:pPr>
        <w:pStyle w:val="NoSpacing"/>
        <w:ind w:left="720"/>
        <w:rPr>
          <w:b/>
        </w:rPr>
      </w:pPr>
    </w:p>
    <w:p w14:paraId="165EC220" w14:textId="48A40824" w:rsidR="4EEEAAA4" w:rsidRDefault="4EEEAAA4" w:rsidP="4D71E729">
      <w:pPr>
        <w:pStyle w:val="NoSpacing"/>
        <w:numPr>
          <w:ilvl w:val="0"/>
          <w:numId w:val="23"/>
        </w:numPr>
        <w:rPr>
          <w:b/>
          <w:bCs/>
        </w:rPr>
      </w:pPr>
      <w:r w:rsidRPr="59D58DDF">
        <w:rPr>
          <w:b/>
          <w:bCs/>
        </w:rPr>
        <w:t>Speakers</w:t>
      </w:r>
    </w:p>
    <w:p w14:paraId="1BF624E7" w14:textId="77777777" w:rsidR="002C131A" w:rsidRDefault="002C131A" w:rsidP="002C131A">
      <w:pPr>
        <w:pStyle w:val="NoSpacing"/>
        <w:ind w:left="720"/>
        <w:rPr>
          <w:b/>
          <w:bCs/>
        </w:rPr>
      </w:pPr>
    </w:p>
    <w:p w14:paraId="5830982B" w14:textId="757F4A28" w:rsidR="00F400AF" w:rsidRDefault="00F400AF" w:rsidP="4D71E729">
      <w:pPr>
        <w:pStyle w:val="NoSpacing"/>
        <w:numPr>
          <w:ilvl w:val="0"/>
          <w:numId w:val="23"/>
        </w:numPr>
        <w:rPr>
          <w:b/>
          <w:bCs/>
        </w:rPr>
      </w:pPr>
      <w:r w:rsidRPr="59D58DDF">
        <w:rPr>
          <w:b/>
          <w:bCs/>
        </w:rPr>
        <w:t>Previous Business</w:t>
      </w:r>
    </w:p>
    <w:p w14:paraId="215527F3" w14:textId="2B09A008" w:rsidR="00C96C3A" w:rsidRPr="00C96C3A" w:rsidRDefault="00E767A6" w:rsidP="00C96C3A">
      <w:pPr>
        <w:pStyle w:val="NoSpacing"/>
        <w:ind w:left="720"/>
      </w:pPr>
      <w:r>
        <w:t xml:space="preserve">a. </w:t>
      </w:r>
      <w:r w:rsidR="00C96C3A">
        <w:t xml:space="preserve">Notes from the Parking Listening Sessions held on </w:t>
      </w:r>
      <w:r w:rsidR="004E7519">
        <w:t>November</w:t>
      </w:r>
      <w:r w:rsidR="00D67571">
        <w:t xml:space="preserve"> 13</w:t>
      </w:r>
      <w:r w:rsidR="00D67571" w:rsidRPr="002A7D96">
        <w:rPr>
          <w:vertAlign w:val="superscript"/>
        </w:rPr>
        <w:t>th</w:t>
      </w:r>
      <w:r w:rsidR="00237FCF">
        <w:t>:</w:t>
      </w:r>
      <w:r w:rsidR="00FE1748">
        <w:t xml:space="preserve"> 39 </w:t>
      </w:r>
      <w:r w:rsidR="00237FCF">
        <w:t>of the 50 who RSVP’d attended</w:t>
      </w:r>
      <w:r w:rsidR="00963946">
        <w:t>.</w:t>
      </w:r>
    </w:p>
    <w:p w14:paraId="6524683C" w14:textId="5441691E" w:rsidR="00E23565" w:rsidRDefault="00E767A6" w:rsidP="00E23565">
      <w:pPr>
        <w:pStyle w:val="NoSpacing"/>
        <w:ind w:left="720"/>
      </w:pPr>
      <w:r>
        <w:t xml:space="preserve">b. </w:t>
      </w:r>
      <w:r w:rsidR="008E665D">
        <w:t xml:space="preserve">Council Members </w:t>
      </w:r>
      <w:r w:rsidR="00610451">
        <w:t xml:space="preserve">had a robust discussion around the </w:t>
      </w:r>
      <w:r w:rsidR="00D14153">
        <w:t>Parking Task Force recommendations.</w:t>
      </w:r>
    </w:p>
    <w:p w14:paraId="0DAAEFDF" w14:textId="4758B1CC" w:rsidR="00D14153" w:rsidRDefault="00D14153" w:rsidP="00E23565">
      <w:pPr>
        <w:pStyle w:val="NoSpacing"/>
        <w:ind w:left="720"/>
      </w:pPr>
      <w:r>
        <w:t xml:space="preserve">Recommendation 1 </w:t>
      </w:r>
      <w:r w:rsidR="0073423D">
        <w:t xml:space="preserve">– Restrict Residence Hall Parking </w:t>
      </w:r>
      <w:r w:rsidR="00787D98">
        <w:t>A</w:t>
      </w:r>
      <w:r w:rsidR="0073423D">
        <w:t>ccess</w:t>
      </w:r>
    </w:p>
    <w:p w14:paraId="7C7CC0C4" w14:textId="23049528" w:rsidR="0073423D" w:rsidRDefault="0073423D" w:rsidP="00E23565">
      <w:pPr>
        <w:pStyle w:val="NoSpacing"/>
        <w:ind w:left="720"/>
      </w:pPr>
      <w:r>
        <w:t xml:space="preserve">Recommendation 2 </w:t>
      </w:r>
      <w:r w:rsidR="00787D98">
        <w:t>–</w:t>
      </w:r>
      <w:r>
        <w:t xml:space="preserve"> </w:t>
      </w:r>
      <w:r w:rsidR="00787D98">
        <w:t>Increase Parking Fees – Residential &amp; General</w:t>
      </w:r>
    </w:p>
    <w:p w14:paraId="7AE4028B" w14:textId="000F5666" w:rsidR="00787D98" w:rsidRDefault="00787D98" w:rsidP="00E23565">
      <w:pPr>
        <w:pStyle w:val="NoSpacing"/>
        <w:ind w:left="720"/>
      </w:pPr>
      <w:r>
        <w:t>Recommendation 3 – Restrict Nearby Commuters to Daily Parking</w:t>
      </w:r>
    </w:p>
    <w:p w14:paraId="22F1BF74" w14:textId="11CCDEB9" w:rsidR="009F00BA" w:rsidRDefault="009F00BA" w:rsidP="00E23565">
      <w:pPr>
        <w:pStyle w:val="NoSpacing"/>
        <w:ind w:left="720"/>
      </w:pPr>
      <w:r>
        <w:t xml:space="preserve">Additional Recommendations: Strategic Messaging, Cooperative Community Solutions, and Formalize </w:t>
      </w:r>
      <w:r w:rsidR="00565855">
        <w:t>Task Force – Advisory to Transportation Advisory Committee.</w:t>
      </w:r>
    </w:p>
    <w:p w14:paraId="73D37D82" w14:textId="77777777" w:rsidR="0010450E" w:rsidRDefault="0010450E" w:rsidP="00E23565">
      <w:pPr>
        <w:pStyle w:val="NoSpacing"/>
        <w:ind w:left="720"/>
      </w:pPr>
    </w:p>
    <w:p w14:paraId="7EFCC8D1" w14:textId="67F20A9C" w:rsidR="00E55FD6" w:rsidRPr="00B36016" w:rsidRDefault="00947A07" w:rsidP="00B36016">
      <w:pPr>
        <w:pStyle w:val="NoSpacing"/>
        <w:numPr>
          <w:ilvl w:val="0"/>
          <w:numId w:val="23"/>
        </w:numPr>
        <w:rPr>
          <w:b/>
          <w:bCs/>
        </w:rPr>
      </w:pPr>
      <w:r w:rsidRPr="59D58DDF">
        <w:rPr>
          <w:b/>
          <w:bCs/>
        </w:rPr>
        <w:t>New Business</w:t>
      </w:r>
    </w:p>
    <w:p w14:paraId="4650E681" w14:textId="77D795C9" w:rsidR="00814C08" w:rsidRDefault="00425DCE" w:rsidP="00B655C9">
      <w:pPr>
        <w:pStyle w:val="NoSpacing"/>
        <w:ind w:left="720"/>
      </w:pPr>
      <w:r>
        <w:t>a. MSUASC Budget/Expense Report July 2023 through October 2023. The</w:t>
      </w:r>
      <w:r w:rsidR="003D5EF0">
        <w:t xml:space="preserve"> </w:t>
      </w:r>
      <w:r w:rsidR="00E9194E">
        <w:t xml:space="preserve">Governance Committee will </w:t>
      </w:r>
      <w:r w:rsidR="003D5EF0">
        <w:t>draft</w:t>
      </w:r>
      <w:r w:rsidR="00A853E9">
        <w:t xml:space="preserve"> a monetary plan to the Council in December</w:t>
      </w:r>
      <w:r w:rsidR="001C7A90">
        <w:t xml:space="preserve"> for a first reading.</w:t>
      </w:r>
    </w:p>
    <w:p w14:paraId="438F5320" w14:textId="57071721" w:rsidR="00094684" w:rsidRDefault="00094684">
      <w:pPr>
        <w:spacing w:after="160" w:line="259" w:lineRule="auto"/>
      </w:pPr>
      <w:r>
        <w:br w:type="page"/>
      </w:r>
    </w:p>
    <w:p w14:paraId="460F32D1" w14:textId="77777777" w:rsidR="00814C08" w:rsidRDefault="00814C08" w:rsidP="00B655C9">
      <w:pPr>
        <w:pStyle w:val="NoSpacing"/>
        <w:ind w:left="720"/>
      </w:pPr>
    </w:p>
    <w:p w14:paraId="7B25C850" w14:textId="2B4D2C39" w:rsidR="009B67CE" w:rsidRDefault="00814C08" w:rsidP="00814C08">
      <w:pPr>
        <w:pStyle w:val="NoSpacing"/>
      </w:pPr>
      <w:r w:rsidRPr="00814C08">
        <w:rPr>
          <w:b/>
          <w:bCs/>
        </w:rPr>
        <w:t xml:space="preserve"> </w:t>
      </w:r>
      <w:r w:rsidR="00272836">
        <w:rPr>
          <w:b/>
          <w:bCs/>
        </w:rPr>
        <w:t>V</w:t>
      </w:r>
      <w:r w:rsidR="00152B25">
        <w:rPr>
          <w:b/>
          <w:bCs/>
        </w:rPr>
        <w:t>II</w:t>
      </w:r>
      <w:r w:rsidRPr="00814C08">
        <w:rPr>
          <w:b/>
          <w:bCs/>
        </w:rPr>
        <w:t>.</w:t>
      </w:r>
      <w:r>
        <w:tab/>
      </w:r>
      <w:r w:rsidR="009B67CE" w:rsidRPr="4D71E729">
        <w:rPr>
          <w:b/>
          <w:bCs/>
        </w:rPr>
        <w:t>President’s Meeting Update</w:t>
      </w:r>
      <w:r w:rsidR="008B265F">
        <w:rPr>
          <w:b/>
          <w:bCs/>
        </w:rPr>
        <w:t xml:space="preserve"> </w:t>
      </w:r>
      <w:r w:rsidR="00AF6122">
        <w:rPr>
          <w:b/>
          <w:bCs/>
        </w:rPr>
        <w:t>-</w:t>
      </w:r>
      <w:r w:rsidR="008B265F">
        <w:rPr>
          <w:b/>
          <w:bCs/>
        </w:rPr>
        <w:t xml:space="preserve"> </w:t>
      </w:r>
      <w:r w:rsidR="00AF6122" w:rsidRPr="00AF6122">
        <w:rPr>
          <w:i/>
          <w:iCs/>
        </w:rPr>
        <w:t>Jonathan Dove</w:t>
      </w:r>
      <w:r w:rsidR="001D7BFC" w:rsidRPr="00B655C9">
        <w:t>. President Cruzado was not able to join the latest meeting. There</w:t>
      </w:r>
      <w:r w:rsidR="00237FCF">
        <w:t xml:space="preserve"> </w:t>
      </w:r>
      <w:r w:rsidR="00101AC8">
        <w:tab/>
      </w:r>
      <w:r w:rsidR="001D7BFC" w:rsidRPr="00B655C9">
        <w:t>was some discussion ab</w:t>
      </w:r>
      <w:r w:rsidR="00543949" w:rsidRPr="00B655C9">
        <w:t xml:space="preserve">out the Parking Listening Sessions. </w:t>
      </w:r>
    </w:p>
    <w:p w14:paraId="2E188FB2" w14:textId="77777777" w:rsidR="005121A8" w:rsidRPr="00B655C9" w:rsidRDefault="005121A8" w:rsidP="00814C08">
      <w:pPr>
        <w:pStyle w:val="NoSpacing"/>
      </w:pPr>
    </w:p>
    <w:p w14:paraId="5C6A90ED" w14:textId="079CFB77" w:rsidR="00543949" w:rsidRPr="00B655C9" w:rsidRDefault="005121A8" w:rsidP="00543949">
      <w:pPr>
        <w:pStyle w:val="NoSpacing"/>
        <w:ind w:left="720"/>
      </w:pPr>
      <w:r>
        <w:t>Made a</w:t>
      </w:r>
      <w:r w:rsidR="00543949" w:rsidRPr="00B655C9">
        <w:t xml:space="preserve"> request for a </w:t>
      </w:r>
      <w:r w:rsidR="002C38FF" w:rsidRPr="00B655C9">
        <w:t xml:space="preserve">current cost of living report </w:t>
      </w:r>
      <w:r w:rsidR="00EB7A38" w:rsidRPr="00B655C9">
        <w:t xml:space="preserve">that compares </w:t>
      </w:r>
      <w:r w:rsidR="00B750EA">
        <w:t>Bozeman's costs</w:t>
      </w:r>
      <w:r w:rsidR="00EB7A38" w:rsidRPr="00B655C9">
        <w:t xml:space="preserve"> </w:t>
      </w:r>
      <w:r w:rsidR="007103B1" w:rsidRPr="00B655C9">
        <w:t xml:space="preserve">to other parts of the state. The last </w:t>
      </w:r>
    </w:p>
    <w:p w14:paraId="29A3556D" w14:textId="11BC9AF2" w:rsidR="007C6E60" w:rsidRPr="00B655C9" w:rsidRDefault="007C6E60" w:rsidP="00B655C9">
      <w:pPr>
        <w:pStyle w:val="NoSpacing"/>
        <w:ind w:left="720"/>
      </w:pPr>
    </w:p>
    <w:p w14:paraId="348EBB9A" w14:textId="6909CC9A" w:rsidR="0001542C" w:rsidRPr="00761247" w:rsidRDefault="00272836" w:rsidP="00814C08">
      <w:pPr>
        <w:pStyle w:val="NoSpacing"/>
      </w:pPr>
      <w:r>
        <w:rPr>
          <w:b/>
          <w:bCs/>
        </w:rPr>
        <w:t>V</w:t>
      </w:r>
      <w:r w:rsidR="00152B25">
        <w:rPr>
          <w:b/>
          <w:bCs/>
        </w:rPr>
        <w:t>III</w:t>
      </w:r>
      <w:r w:rsidR="00094684">
        <w:rPr>
          <w:b/>
          <w:bCs/>
        </w:rPr>
        <w:t>.</w:t>
      </w:r>
      <w:r w:rsidR="00094684">
        <w:rPr>
          <w:b/>
          <w:bCs/>
        </w:rPr>
        <w:tab/>
      </w:r>
      <w:r w:rsidR="006A29B3" w:rsidRPr="4D71E729">
        <w:rPr>
          <w:b/>
          <w:bCs/>
        </w:rPr>
        <w:t>MUSSA Information</w:t>
      </w:r>
      <w:r w:rsidR="008159C5">
        <w:rPr>
          <w:b/>
          <w:bCs/>
        </w:rPr>
        <w:t xml:space="preserve"> - </w:t>
      </w:r>
      <w:r w:rsidR="00532365">
        <w:rPr>
          <w:i/>
          <w:iCs/>
        </w:rPr>
        <w:t>Nancy Pedersen</w:t>
      </w:r>
      <w:r w:rsidR="008764C6">
        <w:rPr>
          <w:i/>
          <w:iCs/>
        </w:rPr>
        <w:t xml:space="preserve"> MUSSA</w:t>
      </w:r>
      <w:r w:rsidR="00B655C9">
        <w:rPr>
          <w:i/>
          <w:iCs/>
        </w:rPr>
        <w:t xml:space="preserve">. </w:t>
      </w:r>
      <w:r w:rsidR="00B655C9" w:rsidRPr="00761247">
        <w:t xml:space="preserve">MUSSA is </w:t>
      </w:r>
      <w:r w:rsidR="00EB65B8" w:rsidRPr="00761247">
        <w:t>requesting a</w:t>
      </w:r>
      <w:r w:rsidR="003A5DF3" w:rsidRPr="00761247">
        <w:t xml:space="preserve"> staff survey by OCHE.</w:t>
      </w:r>
      <w:r w:rsidR="007C487D" w:rsidRPr="00761247">
        <w:t xml:space="preserve"> </w:t>
      </w:r>
      <w:r w:rsidR="007048BE" w:rsidRPr="00761247">
        <w:t xml:space="preserve">The BOR </w:t>
      </w:r>
      <w:r w:rsidR="008E55E5">
        <w:t>Members</w:t>
      </w:r>
      <w:r w:rsidR="00237FCF">
        <w:t xml:space="preserve"> </w:t>
      </w:r>
      <w:r w:rsidR="00101AC8">
        <w:tab/>
      </w:r>
      <w:r w:rsidR="007048BE" w:rsidRPr="00761247">
        <w:t xml:space="preserve">have expressed interest in attending the MUSSA meetings. </w:t>
      </w:r>
      <w:r w:rsidR="007C487D" w:rsidRPr="00761247">
        <w:t xml:space="preserve">Regent Buchanan and Commissioner Christian </w:t>
      </w:r>
      <w:r w:rsidR="007048BE" w:rsidRPr="00761247">
        <w:t>will</w:t>
      </w:r>
      <w:r w:rsidR="008E55E5">
        <w:t xml:space="preserve"> </w:t>
      </w:r>
      <w:r w:rsidR="00101AC8">
        <w:tab/>
      </w:r>
      <w:r w:rsidR="007048BE" w:rsidRPr="00761247">
        <w:t xml:space="preserve">attend the </w:t>
      </w:r>
      <w:r w:rsidR="008B68CD">
        <w:t>meeting on December 21st</w:t>
      </w:r>
      <w:r w:rsidR="007048BE" w:rsidRPr="00761247">
        <w:t xml:space="preserve">. Chair Dombrowski will attend the </w:t>
      </w:r>
      <w:r w:rsidR="00B750EA">
        <w:t>meeting on January 25</w:t>
      </w:r>
      <w:r w:rsidR="007048BE" w:rsidRPr="00761247">
        <w:t xml:space="preserve">. </w:t>
      </w:r>
    </w:p>
    <w:p w14:paraId="29ACDAE1" w14:textId="77777777" w:rsidR="00152B25" w:rsidRDefault="00B45A3A" w:rsidP="00152B25">
      <w:pPr>
        <w:pStyle w:val="NoSpacing"/>
        <w:rPr>
          <w:b/>
        </w:rPr>
      </w:pPr>
      <w:r>
        <w:rPr>
          <w:b/>
        </w:rPr>
        <w:tab/>
      </w:r>
    </w:p>
    <w:p w14:paraId="1EB6740A" w14:textId="72DC1528" w:rsidR="00655F62" w:rsidRPr="00D07D4E" w:rsidRDefault="00152B25" w:rsidP="00152B25">
      <w:pPr>
        <w:pStyle w:val="NoSpacing"/>
        <w:rPr>
          <w:b/>
        </w:rPr>
      </w:pPr>
      <w:r>
        <w:rPr>
          <w:b/>
        </w:rPr>
        <w:t>IX.</w:t>
      </w:r>
      <w:r>
        <w:rPr>
          <w:b/>
        </w:rPr>
        <w:tab/>
      </w:r>
      <w:r w:rsidR="00C91D17" w:rsidRPr="4D71E729">
        <w:rPr>
          <w:b/>
          <w:bCs/>
        </w:rPr>
        <w:t>Information</w:t>
      </w:r>
      <w:r w:rsidR="007C0922" w:rsidRPr="4D71E729">
        <w:rPr>
          <w:b/>
          <w:bCs/>
        </w:rPr>
        <w:t>al</w:t>
      </w:r>
      <w:r w:rsidR="00C91D17" w:rsidRPr="4D71E729">
        <w:rPr>
          <w:b/>
          <w:bCs/>
        </w:rPr>
        <w:t xml:space="preserve"> Items</w:t>
      </w:r>
    </w:p>
    <w:p w14:paraId="28BB3BFD" w14:textId="77777777" w:rsidR="00CB5662" w:rsidRDefault="00CB5662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74E61917" w14:textId="4D2BE9F5" w:rsidR="00B9089A" w:rsidRDefault="009C4A81" w:rsidP="00A4215D">
      <w:pPr>
        <w:pStyle w:val="NoSpacing"/>
        <w:numPr>
          <w:ilvl w:val="0"/>
          <w:numId w:val="23"/>
        </w:numPr>
        <w:rPr>
          <w:b/>
        </w:rPr>
      </w:pPr>
      <w:r>
        <w:rPr>
          <w:b/>
        </w:rPr>
        <w:lastRenderedPageBreak/>
        <w:t>ASC Committee Updates</w:t>
      </w:r>
      <w:r>
        <w:rPr>
          <w:b/>
        </w:rPr>
        <w:tab/>
      </w:r>
    </w:p>
    <w:p w14:paraId="556A9EFF" w14:textId="1C757D9C" w:rsidR="009C4A81" w:rsidRPr="00003160" w:rsidRDefault="006A0579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>DEI Chair –</w:t>
      </w:r>
      <w:r w:rsidR="0001542C">
        <w:rPr>
          <w:bCs/>
          <w:i/>
          <w:iCs/>
        </w:rPr>
        <w:t xml:space="preserve"> </w:t>
      </w:r>
      <w:r w:rsidR="00D07D4E">
        <w:rPr>
          <w:bCs/>
          <w:i/>
          <w:iCs/>
        </w:rPr>
        <w:t>Vacant</w:t>
      </w:r>
    </w:p>
    <w:p w14:paraId="25592254" w14:textId="20AED77A" w:rsidR="006A0579" w:rsidRPr="00003160" w:rsidRDefault="00B67FB0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>Governance Chair – Aurora Dryer</w:t>
      </w:r>
    </w:p>
    <w:p w14:paraId="364E7AAB" w14:textId="3523A90E" w:rsidR="00B67FB0" w:rsidRPr="00003160" w:rsidRDefault="00B67FB0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 xml:space="preserve">Professional Development Chair – </w:t>
      </w:r>
      <w:r w:rsidR="0001542C">
        <w:rPr>
          <w:bCs/>
          <w:i/>
          <w:iCs/>
        </w:rPr>
        <w:t>TBA</w:t>
      </w:r>
    </w:p>
    <w:p w14:paraId="0D37CB51" w14:textId="2DFA694E" w:rsidR="00B67FB0" w:rsidRPr="00003160" w:rsidRDefault="00003160" w:rsidP="009C4A81">
      <w:pPr>
        <w:pStyle w:val="NoSpacing"/>
        <w:numPr>
          <w:ilvl w:val="1"/>
          <w:numId w:val="23"/>
        </w:numPr>
        <w:rPr>
          <w:bCs/>
          <w:i/>
          <w:iCs/>
        </w:rPr>
      </w:pPr>
      <w:r w:rsidRPr="00003160">
        <w:rPr>
          <w:bCs/>
          <w:i/>
          <w:iCs/>
        </w:rPr>
        <w:t xml:space="preserve">Special Events Chair – </w:t>
      </w:r>
      <w:r w:rsidR="00D07D4E">
        <w:rPr>
          <w:bCs/>
          <w:i/>
          <w:iCs/>
        </w:rPr>
        <w:t>Kayla Lee</w:t>
      </w:r>
      <w:r w:rsidRPr="00003160">
        <w:rPr>
          <w:bCs/>
          <w:i/>
          <w:iCs/>
        </w:rPr>
        <w:t xml:space="preserve"> </w:t>
      </w:r>
    </w:p>
    <w:p w14:paraId="02CD7C20" w14:textId="77777777" w:rsidR="00B9089A" w:rsidRPr="00B9089A" w:rsidRDefault="00B9089A" w:rsidP="00B9089A">
      <w:pPr>
        <w:pStyle w:val="NoSpacing"/>
        <w:rPr>
          <w:b/>
        </w:rPr>
      </w:pPr>
    </w:p>
    <w:p w14:paraId="36526447" w14:textId="0A69E975" w:rsidR="00BC3430" w:rsidRPr="00674AFC" w:rsidRDefault="001C7ED3" w:rsidP="00BC3430">
      <w:pPr>
        <w:pStyle w:val="NoSpacing"/>
        <w:numPr>
          <w:ilvl w:val="0"/>
          <w:numId w:val="23"/>
        </w:numPr>
        <w:rPr>
          <w:b/>
        </w:rPr>
      </w:pPr>
      <w:r>
        <w:rPr>
          <w:b/>
          <w:bCs/>
        </w:rPr>
        <w:t xml:space="preserve">External </w:t>
      </w:r>
      <w:r w:rsidR="00BC3430" w:rsidRPr="4D71E729">
        <w:rPr>
          <w:b/>
          <w:bCs/>
        </w:rPr>
        <w:t>Committee Reports</w:t>
      </w:r>
      <w:r w:rsidR="00706519">
        <w:rPr>
          <w:b/>
          <w:bCs/>
        </w:rPr>
        <w:t xml:space="preserve"> – as time allows. Reports are posted on SharePoint.</w:t>
      </w:r>
    </w:p>
    <w:p w14:paraId="04C8D0A6" w14:textId="37318C85" w:rsidR="00BC3430" w:rsidRPr="00A35973" w:rsidRDefault="00BC343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Budget Council</w:t>
      </w:r>
      <w:r w:rsidR="00F400AF">
        <w:t xml:space="preserve"> </w:t>
      </w:r>
      <w:r w:rsidR="00A35973" w:rsidRPr="2CCAEE15">
        <w:rPr>
          <w:i/>
          <w:iCs/>
        </w:rPr>
        <w:t>–</w:t>
      </w:r>
      <w:r w:rsidR="00F400AF" w:rsidRPr="2CCAEE15">
        <w:rPr>
          <w:i/>
          <w:iCs/>
        </w:rPr>
        <w:t xml:space="preserve"> </w:t>
      </w:r>
      <w:r w:rsidR="5C6ED16D" w:rsidRPr="2CCAEE15">
        <w:rPr>
          <w:i/>
          <w:iCs/>
        </w:rPr>
        <w:t>John Ooley</w:t>
      </w:r>
    </w:p>
    <w:p w14:paraId="402BF254" w14:textId="312E4313" w:rsidR="00BC3430" w:rsidRPr="00A35973" w:rsidRDefault="00BC343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Campus Sustainability Advisory Counci</w:t>
      </w:r>
      <w:r w:rsidR="00F400AF" w:rsidRPr="2CCAEE15">
        <w:rPr>
          <w:i/>
          <w:iCs/>
        </w:rPr>
        <w:t xml:space="preserve">l </w:t>
      </w:r>
      <w:r w:rsidR="00A35973" w:rsidRPr="2CCAEE15">
        <w:rPr>
          <w:i/>
          <w:iCs/>
        </w:rPr>
        <w:t>–</w:t>
      </w:r>
      <w:r w:rsidR="00F400AF" w:rsidRPr="2CCAEE15">
        <w:rPr>
          <w:i/>
          <w:iCs/>
        </w:rPr>
        <w:t xml:space="preserve"> </w:t>
      </w:r>
      <w:r w:rsidR="005A06B8">
        <w:rPr>
          <w:i/>
          <w:iCs/>
        </w:rPr>
        <w:t>Stephanie Breen</w:t>
      </w:r>
    </w:p>
    <w:p w14:paraId="5E7DC1C6" w14:textId="731885EA" w:rsidR="00A35973" w:rsidRPr="00352600" w:rsidRDefault="00A35973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Classroom Committee </w:t>
      </w:r>
      <w:r w:rsidR="00352600" w:rsidRPr="2CCAEE15">
        <w:rPr>
          <w:i/>
          <w:iCs/>
        </w:rPr>
        <w:t>–</w:t>
      </w:r>
      <w:r w:rsidRPr="2CCAEE15">
        <w:rPr>
          <w:i/>
          <w:iCs/>
        </w:rPr>
        <w:t xml:space="preserve"> </w:t>
      </w:r>
      <w:r w:rsidR="005A06B8">
        <w:rPr>
          <w:i/>
          <w:iCs/>
        </w:rPr>
        <w:t>Mackenzie S</w:t>
      </w:r>
      <w:r w:rsidR="0045012F">
        <w:rPr>
          <w:i/>
          <w:iCs/>
        </w:rPr>
        <w:t>pence</w:t>
      </w:r>
    </w:p>
    <w:p w14:paraId="2895A655" w14:textId="11EA5C98" w:rsidR="00F47664" w:rsidRPr="00650AB6" w:rsidRDefault="00F47664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Diversity, Equity &amp; Inclusion Committee – </w:t>
      </w:r>
      <w:r w:rsidR="00025C0C">
        <w:rPr>
          <w:i/>
          <w:iCs/>
        </w:rPr>
        <w:t>V</w:t>
      </w:r>
      <w:r w:rsidR="0045012F">
        <w:rPr>
          <w:i/>
          <w:iCs/>
        </w:rPr>
        <w:t>ictoria Stallings</w:t>
      </w:r>
      <w:r w:rsidR="005A5205">
        <w:rPr>
          <w:i/>
          <w:iCs/>
        </w:rPr>
        <w:t>, MSUASC DEI Chair</w:t>
      </w:r>
    </w:p>
    <w:p w14:paraId="389C1F53" w14:textId="596348FB" w:rsidR="002407E7" w:rsidRDefault="00BC3430" w:rsidP="00964573">
      <w:pPr>
        <w:pStyle w:val="NoSpacing"/>
        <w:numPr>
          <w:ilvl w:val="1"/>
          <w:numId w:val="23"/>
        </w:numPr>
        <w:rPr>
          <w:i/>
          <w:iCs/>
        </w:rPr>
      </w:pPr>
      <w:r w:rsidRPr="00AE2D10">
        <w:rPr>
          <w:i/>
          <w:iCs/>
        </w:rPr>
        <w:t>Outreach &amp; Engagement Council</w:t>
      </w:r>
      <w:r w:rsidR="0005696E" w:rsidRPr="00AE2D10">
        <w:rPr>
          <w:i/>
          <w:iCs/>
        </w:rPr>
        <w:t xml:space="preserve"> -</w:t>
      </w:r>
      <w:r w:rsidR="0005696E">
        <w:t xml:space="preserve"> </w:t>
      </w:r>
      <w:r w:rsidR="008E0794" w:rsidRPr="008E0794">
        <w:rPr>
          <w:i/>
          <w:iCs/>
        </w:rPr>
        <w:t>S</w:t>
      </w:r>
      <w:r w:rsidR="00AE2D10" w:rsidRPr="008E0794">
        <w:rPr>
          <w:i/>
          <w:iCs/>
        </w:rPr>
        <w:t>amantha Van Horssen</w:t>
      </w:r>
      <w:r w:rsidR="00AE2D10" w:rsidRPr="00AE2D10">
        <w:rPr>
          <w:i/>
          <w:iCs/>
        </w:rPr>
        <w:t xml:space="preserve"> </w:t>
      </w:r>
    </w:p>
    <w:p w14:paraId="594F937C" w14:textId="6963E6DA" w:rsidR="00426F40" w:rsidRPr="00AE2D10" w:rsidRDefault="00426F40" w:rsidP="00964573">
      <w:pPr>
        <w:pStyle w:val="NoSpacing"/>
        <w:numPr>
          <w:ilvl w:val="1"/>
          <w:numId w:val="23"/>
        </w:numPr>
        <w:rPr>
          <w:i/>
          <w:iCs/>
        </w:rPr>
      </w:pPr>
      <w:r w:rsidRPr="00AE2D10">
        <w:rPr>
          <w:i/>
          <w:iCs/>
        </w:rPr>
        <w:t>Parking Appeals</w:t>
      </w:r>
      <w:r w:rsidR="0005696E" w:rsidRPr="00AE2D10">
        <w:rPr>
          <w:i/>
          <w:iCs/>
        </w:rPr>
        <w:t xml:space="preserve"> </w:t>
      </w:r>
      <w:r w:rsidR="00352600" w:rsidRPr="00AE2D10">
        <w:rPr>
          <w:i/>
          <w:iCs/>
        </w:rPr>
        <w:t>–</w:t>
      </w:r>
      <w:r w:rsidR="0005696E" w:rsidRPr="00AE2D10">
        <w:rPr>
          <w:i/>
          <w:iCs/>
        </w:rPr>
        <w:t xml:space="preserve"> </w:t>
      </w:r>
      <w:r w:rsidR="18A1C1C2" w:rsidRPr="00AE2D10">
        <w:rPr>
          <w:i/>
          <w:iCs/>
        </w:rPr>
        <w:t>Patrick Baciu</w:t>
      </w:r>
    </w:p>
    <w:p w14:paraId="7633E8F5" w14:textId="18430F8D" w:rsidR="00352600" w:rsidRPr="00352600" w:rsidRDefault="0035260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Personnel Board - </w:t>
      </w:r>
      <w:r w:rsidR="0045012F">
        <w:rPr>
          <w:i/>
          <w:iCs/>
        </w:rPr>
        <w:t>TBA</w:t>
      </w:r>
    </w:p>
    <w:p w14:paraId="169720D7" w14:textId="017E88E0" w:rsidR="00352600" w:rsidRDefault="00BC343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Planning Council</w:t>
      </w:r>
      <w:r w:rsidR="0005696E">
        <w:t xml:space="preserve"> </w:t>
      </w:r>
      <w:r w:rsidR="00352600">
        <w:t xml:space="preserve">– </w:t>
      </w:r>
      <w:r w:rsidR="0045012F">
        <w:rPr>
          <w:i/>
          <w:iCs/>
        </w:rPr>
        <w:t>Kristin Blackler</w:t>
      </w:r>
    </w:p>
    <w:p w14:paraId="26659C27" w14:textId="09ED75E4" w:rsidR="00352600" w:rsidRPr="00674AFC" w:rsidRDefault="00352600" w:rsidP="00352600">
      <w:pPr>
        <w:pStyle w:val="NoSpacing"/>
        <w:numPr>
          <w:ilvl w:val="1"/>
          <w:numId w:val="23"/>
        </w:numPr>
      </w:pPr>
      <w:r w:rsidRPr="2CCAEE15">
        <w:rPr>
          <w:i/>
          <w:iCs/>
        </w:rPr>
        <w:t>Public Arts &amp; Artifacts Committee</w:t>
      </w:r>
      <w:r>
        <w:t> </w:t>
      </w:r>
      <w:r w:rsidR="0045012F">
        <w:rPr>
          <w:i/>
          <w:iCs/>
        </w:rPr>
        <w:t>–</w:t>
      </w:r>
      <w:r w:rsidRPr="008E0794">
        <w:rPr>
          <w:i/>
          <w:iCs/>
        </w:rPr>
        <w:t xml:space="preserve"> </w:t>
      </w:r>
      <w:r w:rsidR="0045012F">
        <w:rPr>
          <w:i/>
          <w:iCs/>
        </w:rPr>
        <w:t>Polly Kogel</w:t>
      </w:r>
    </w:p>
    <w:p w14:paraId="349075DD" w14:textId="5D2CE13F" w:rsidR="00352600" w:rsidRPr="00352600" w:rsidRDefault="00352600" w:rsidP="2CCAEE15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 xml:space="preserve">Research Council - </w:t>
      </w:r>
      <w:r w:rsidR="28918E4E" w:rsidRPr="2CCAEE15">
        <w:rPr>
          <w:i/>
          <w:iCs/>
        </w:rPr>
        <w:t>Elizabeth Olson</w:t>
      </w:r>
    </w:p>
    <w:p w14:paraId="5D852FE4" w14:textId="5612F4E4" w:rsidR="00BC3430" w:rsidRPr="008E0794" w:rsidRDefault="00BC3430" w:rsidP="00BC3430">
      <w:pPr>
        <w:pStyle w:val="NoSpacing"/>
        <w:numPr>
          <w:ilvl w:val="1"/>
          <w:numId w:val="23"/>
        </w:numPr>
        <w:rPr>
          <w:i/>
          <w:iCs/>
        </w:rPr>
      </w:pPr>
      <w:r w:rsidRPr="2CCAEE15">
        <w:rPr>
          <w:i/>
          <w:iCs/>
        </w:rPr>
        <w:t>Space Management</w:t>
      </w:r>
      <w:r>
        <w:t xml:space="preserve"> </w:t>
      </w:r>
      <w:r w:rsidR="0005696E">
        <w:t xml:space="preserve">- </w:t>
      </w:r>
      <w:r w:rsidR="1D985443" w:rsidRPr="008E0794">
        <w:rPr>
          <w:i/>
          <w:iCs/>
        </w:rPr>
        <w:t>Kimberly Hilmer</w:t>
      </w:r>
    </w:p>
    <w:p w14:paraId="2E75B807" w14:textId="604DEEA1" w:rsidR="00352600" w:rsidRPr="008E0794" w:rsidRDefault="00352600" w:rsidP="00352600">
      <w:pPr>
        <w:pStyle w:val="NoSpacing"/>
        <w:numPr>
          <w:ilvl w:val="1"/>
          <w:numId w:val="23"/>
        </w:numPr>
        <w:rPr>
          <w:i/>
          <w:iCs/>
        </w:rPr>
      </w:pPr>
      <w:r w:rsidRPr="008E0794">
        <w:rPr>
          <w:i/>
          <w:iCs/>
        </w:rPr>
        <w:t xml:space="preserve">Transportation Advisory Committee - </w:t>
      </w:r>
      <w:r w:rsidR="00D75815">
        <w:rPr>
          <w:i/>
          <w:iCs/>
        </w:rPr>
        <w:t>TBA</w:t>
      </w:r>
    </w:p>
    <w:p w14:paraId="323ACD63" w14:textId="4D0070F4" w:rsidR="2CCAEE15" w:rsidRPr="00425C26" w:rsidRDefault="00352600" w:rsidP="008E0794">
      <w:pPr>
        <w:pStyle w:val="NoSpacing"/>
        <w:numPr>
          <w:ilvl w:val="1"/>
          <w:numId w:val="23"/>
        </w:numPr>
        <w:rPr>
          <w:i/>
          <w:iCs/>
        </w:rPr>
      </w:pPr>
      <w:r w:rsidRPr="008E0794">
        <w:rPr>
          <w:i/>
          <w:iCs/>
        </w:rPr>
        <w:t xml:space="preserve">University Facilities Planning Board (UFPB) - </w:t>
      </w:r>
      <w:r w:rsidR="655A0575" w:rsidRPr="008E0794">
        <w:rPr>
          <w:i/>
          <w:iCs/>
        </w:rPr>
        <w:t>Evan Greenwood</w:t>
      </w:r>
    </w:p>
    <w:p w14:paraId="05683B12" w14:textId="77777777" w:rsidR="00BB54E3" w:rsidRDefault="00BB54E3" w:rsidP="00BB54E3">
      <w:pPr>
        <w:pStyle w:val="NoSpacing"/>
        <w:ind w:left="720"/>
      </w:pPr>
    </w:p>
    <w:p w14:paraId="58DD57D0" w14:textId="26071DB9" w:rsidR="000F3D86" w:rsidRDefault="001408B5" w:rsidP="000F3D86">
      <w:pPr>
        <w:pStyle w:val="NoSpacing"/>
        <w:numPr>
          <w:ilvl w:val="0"/>
          <w:numId w:val="23"/>
        </w:numPr>
        <w:rPr>
          <w:b/>
        </w:rPr>
      </w:pPr>
      <w:r w:rsidRPr="4D71E729">
        <w:rPr>
          <w:b/>
          <w:bCs/>
        </w:rPr>
        <w:t>Informational Items</w:t>
      </w:r>
    </w:p>
    <w:p w14:paraId="501C832B" w14:textId="77777777" w:rsidR="00352600" w:rsidRPr="000F3D86" w:rsidRDefault="00352600" w:rsidP="00352600">
      <w:pPr>
        <w:pStyle w:val="NoSpacing"/>
        <w:ind w:left="720"/>
        <w:rPr>
          <w:b/>
        </w:rPr>
      </w:pPr>
    </w:p>
    <w:p w14:paraId="67779970" w14:textId="59D7743D" w:rsidR="007C0922" w:rsidRPr="00BC3430" w:rsidRDefault="001408B5" w:rsidP="007177C1">
      <w:pPr>
        <w:pStyle w:val="NoSpacing"/>
        <w:numPr>
          <w:ilvl w:val="0"/>
          <w:numId w:val="23"/>
        </w:numPr>
        <w:rPr>
          <w:b/>
        </w:rPr>
      </w:pPr>
      <w:r w:rsidRPr="4D71E729">
        <w:rPr>
          <w:b/>
          <w:bCs/>
        </w:rPr>
        <w:t>Adjourn</w:t>
      </w:r>
    </w:p>
    <w:p w14:paraId="0B5421A4" w14:textId="77777777" w:rsidR="007C0922" w:rsidRDefault="007C0922" w:rsidP="007177C1">
      <w:pPr>
        <w:pStyle w:val="NoSpacing"/>
        <w:rPr>
          <w:b/>
        </w:rPr>
      </w:pPr>
    </w:p>
    <w:p w14:paraId="0BD3CDD9" w14:textId="1542D503" w:rsidR="785E41F9" w:rsidRDefault="00C91D17" w:rsidP="69604C38">
      <w:pPr>
        <w:pStyle w:val="NoSpacing"/>
        <w:jc w:val="center"/>
      </w:pPr>
      <w:r w:rsidRPr="59D58DDF">
        <w:rPr>
          <w:b/>
          <w:bCs/>
        </w:rPr>
        <w:t>Next Meeting</w:t>
      </w:r>
      <w:r>
        <w:t xml:space="preserve">: </w:t>
      </w:r>
    </w:p>
    <w:p w14:paraId="3FF28817" w14:textId="1ED3979F" w:rsidR="00060AF0" w:rsidRDefault="00D07D4E" w:rsidP="69604C38">
      <w:pPr>
        <w:pStyle w:val="NoSpacing"/>
        <w:jc w:val="center"/>
      </w:pPr>
      <w:r>
        <w:t xml:space="preserve">December </w:t>
      </w:r>
      <w:r w:rsidR="005D635A">
        <w:t>13</w:t>
      </w:r>
      <w:r w:rsidR="002C131A">
        <w:t>, 2023</w:t>
      </w:r>
    </w:p>
    <w:p w14:paraId="45391054" w14:textId="2E170049" w:rsidR="00DA131D" w:rsidRDefault="00DA131D" w:rsidP="69604C38">
      <w:pPr>
        <w:pStyle w:val="NoSpacing"/>
        <w:jc w:val="center"/>
      </w:pPr>
      <w:r>
        <w:t>9:00 am – 11:00 am</w:t>
      </w:r>
    </w:p>
    <w:p w14:paraId="1A3FE87D" w14:textId="38882A5F" w:rsidR="007B54D2" w:rsidRDefault="002C131A" w:rsidP="69604C38">
      <w:pPr>
        <w:pStyle w:val="NoSpacing"/>
        <w:jc w:val="center"/>
      </w:pPr>
      <w:r>
        <w:t>SUB Ballroom B</w:t>
      </w:r>
    </w:p>
    <w:sectPr w:rsidR="007B54D2" w:rsidSect="00352600">
      <w:headerReference w:type="default" r:id="rId10"/>
      <w:pgSz w:w="12240" w:h="15840"/>
      <w:pgMar w:top="720" w:right="720" w:bottom="54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A7A36" w14:textId="77777777" w:rsidR="00552494" w:rsidRDefault="00552494">
      <w:pPr>
        <w:spacing w:after="0" w:line="240" w:lineRule="auto"/>
      </w:pPr>
      <w:r>
        <w:separator/>
      </w:r>
    </w:p>
  </w:endnote>
  <w:endnote w:type="continuationSeparator" w:id="0">
    <w:p w14:paraId="7D0EDBC3" w14:textId="77777777" w:rsidR="00552494" w:rsidRDefault="00552494">
      <w:pPr>
        <w:spacing w:after="0" w:line="240" w:lineRule="auto"/>
      </w:pPr>
      <w:r>
        <w:continuationSeparator/>
      </w:r>
    </w:p>
  </w:endnote>
  <w:endnote w:type="continuationNotice" w:id="1">
    <w:p w14:paraId="490958C7" w14:textId="77777777" w:rsidR="00552494" w:rsidRDefault="005524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8C3F5" w14:textId="77777777" w:rsidR="00552494" w:rsidRDefault="00552494">
      <w:pPr>
        <w:spacing w:after="0" w:line="240" w:lineRule="auto"/>
      </w:pPr>
      <w:r>
        <w:separator/>
      </w:r>
    </w:p>
  </w:footnote>
  <w:footnote w:type="continuationSeparator" w:id="0">
    <w:p w14:paraId="12A8F88F" w14:textId="77777777" w:rsidR="00552494" w:rsidRDefault="00552494">
      <w:pPr>
        <w:spacing w:after="0" w:line="240" w:lineRule="auto"/>
      </w:pPr>
      <w:r>
        <w:continuationSeparator/>
      </w:r>
    </w:p>
  </w:footnote>
  <w:footnote w:type="continuationNotice" w:id="1">
    <w:p w14:paraId="775C630C" w14:textId="77777777" w:rsidR="00552494" w:rsidRDefault="005524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8EBD" w14:textId="05C25D70" w:rsidR="00264A45" w:rsidRDefault="00445430" w:rsidP="00264A45">
    <w:pPr>
      <w:pStyle w:val="Heading2"/>
      <w:jc w:val="center"/>
      <w:rPr>
        <w:rFonts w:cstheme="majorHAnsi"/>
        <w:b/>
        <w:color w:val="002060"/>
      </w:rPr>
    </w:pPr>
    <w:r w:rsidRPr="00F400AF">
      <w:rPr>
        <w:rFonts w:cstheme="majorHAnsi"/>
        <w:b/>
        <w:color w:val="002060"/>
      </w:rPr>
      <w:t xml:space="preserve">MSUASC Monthly Meeting </w:t>
    </w:r>
    <w:r w:rsidR="007C465F">
      <w:rPr>
        <w:rFonts w:cstheme="majorHAnsi"/>
        <w:b/>
        <w:color w:val="002060"/>
      </w:rPr>
      <w:t>Minutes</w:t>
    </w:r>
  </w:p>
  <w:p w14:paraId="4E9FF39C" w14:textId="205F8F7C" w:rsidR="00F400AF" w:rsidRDefault="00DC6CFF" w:rsidP="00322F0E">
    <w:pPr>
      <w:pStyle w:val="Heading2"/>
      <w:jc w:val="center"/>
      <w:rPr>
        <w:rFonts w:cstheme="majorHAnsi"/>
        <w:color w:val="002060"/>
      </w:rPr>
    </w:pPr>
    <w:r>
      <w:rPr>
        <w:rFonts w:cstheme="majorHAnsi"/>
        <w:color w:val="002060"/>
      </w:rPr>
      <w:t>November 15, 2023</w:t>
    </w:r>
  </w:p>
  <w:p w14:paraId="3A1CED1C" w14:textId="1ED50965" w:rsidR="004522DD" w:rsidRPr="004522DD" w:rsidRDefault="004522DD" w:rsidP="003B45BE">
    <w:pPr>
      <w:spacing w:after="0" w:line="240" w:lineRule="auto"/>
      <w:jc w:val="center"/>
    </w:pPr>
    <w:r>
      <w:t>9:00 am – 11:00 am</w:t>
    </w:r>
  </w:p>
  <w:p w14:paraId="455DA914" w14:textId="62076793" w:rsidR="00322F0E" w:rsidRPr="003B45BE" w:rsidRDefault="002C131A" w:rsidP="003B45BE">
    <w:pPr>
      <w:spacing w:after="0" w:line="240" w:lineRule="auto"/>
      <w:jc w:val="center"/>
      <w:rPr>
        <w:i/>
        <w:iCs/>
        <w:sz w:val="24"/>
        <w:szCs w:val="24"/>
      </w:rPr>
    </w:pPr>
    <w:r>
      <w:rPr>
        <w:i/>
        <w:iCs/>
        <w:sz w:val="24"/>
        <w:szCs w:val="24"/>
      </w:rPr>
      <w:t xml:space="preserve">SUB </w:t>
    </w:r>
    <w:r w:rsidR="00DC6CFF">
      <w:rPr>
        <w:i/>
        <w:iCs/>
        <w:sz w:val="24"/>
        <w:szCs w:val="24"/>
      </w:rPr>
      <w:t>Ballroom 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B0613"/>
    <w:multiLevelType w:val="hybridMultilevel"/>
    <w:tmpl w:val="FA1486D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E2140E"/>
    <w:multiLevelType w:val="hybridMultilevel"/>
    <w:tmpl w:val="D90664D8"/>
    <w:lvl w:ilvl="0" w:tplc="04090013">
      <w:start w:val="1"/>
      <w:numFmt w:val="upperRoman"/>
      <w:lvlText w:val="%1."/>
      <w:lvlJc w:val="right"/>
      <w:pPr>
        <w:ind w:left="630" w:hanging="360"/>
      </w:pPr>
    </w:lvl>
    <w:lvl w:ilvl="1" w:tplc="3E8A911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45FFE"/>
    <w:multiLevelType w:val="hybridMultilevel"/>
    <w:tmpl w:val="D6809F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D646C5"/>
    <w:multiLevelType w:val="hybridMultilevel"/>
    <w:tmpl w:val="64EC0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47916"/>
    <w:multiLevelType w:val="hybridMultilevel"/>
    <w:tmpl w:val="3C8C4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A0436C"/>
    <w:multiLevelType w:val="hybridMultilevel"/>
    <w:tmpl w:val="85208E44"/>
    <w:lvl w:ilvl="0" w:tplc="400674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6816D7"/>
    <w:multiLevelType w:val="hybridMultilevel"/>
    <w:tmpl w:val="E27074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A4142E"/>
    <w:multiLevelType w:val="hybridMultilevel"/>
    <w:tmpl w:val="C7B87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44580"/>
    <w:multiLevelType w:val="hybridMultilevel"/>
    <w:tmpl w:val="15468E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1EDCD3"/>
    <w:multiLevelType w:val="multilevel"/>
    <w:tmpl w:val="B6EC2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1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90659F"/>
    <w:multiLevelType w:val="multilevel"/>
    <w:tmpl w:val="98B84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613E06"/>
    <w:multiLevelType w:val="hybridMultilevel"/>
    <w:tmpl w:val="7C9CD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B1687E"/>
    <w:multiLevelType w:val="hybridMultilevel"/>
    <w:tmpl w:val="F49CB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24587"/>
    <w:multiLevelType w:val="hybridMultilevel"/>
    <w:tmpl w:val="3A30B9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AE81F38"/>
    <w:multiLevelType w:val="multilevel"/>
    <w:tmpl w:val="9D72B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3BF491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5631848"/>
    <w:multiLevelType w:val="hybridMultilevel"/>
    <w:tmpl w:val="238E5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764B04"/>
    <w:multiLevelType w:val="hybridMultilevel"/>
    <w:tmpl w:val="99AA8D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AB45BB"/>
    <w:multiLevelType w:val="hybridMultilevel"/>
    <w:tmpl w:val="C9EAA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1C03CD"/>
    <w:multiLevelType w:val="hybridMultilevel"/>
    <w:tmpl w:val="10782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AA3F22"/>
    <w:multiLevelType w:val="hybridMultilevel"/>
    <w:tmpl w:val="EFF4EBC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2006D06"/>
    <w:multiLevelType w:val="hybridMultilevel"/>
    <w:tmpl w:val="86E80F0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6C600AD"/>
    <w:multiLevelType w:val="hybridMultilevel"/>
    <w:tmpl w:val="E11C7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443499"/>
    <w:multiLevelType w:val="multilevel"/>
    <w:tmpl w:val="37D41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68160833">
    <w:abstractNumId w:val="9"/>
  </w:num>
  <w:num w:numId="2" w16cid:durableId="1279801770">
    <w:abstractNumId w:val="22"/>
  </w:num>
  <w:num w:numId="3" w16cid:durableId="1522821834">
    <w:abstractNumId w:val="16"/>
  </w:num>
  <w:num w:numId="4" w16cid:durableId="52559995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57798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1898576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06299316">
    <w:abstractNumId w:val="0"/>
  </w:num>
  <w:num w:numId="8" w16cid:durableId="2103060954">
    <w:abstractNumId w:val="8"/>
  </w:num>
  <w:num w:numId="9" w16cid:durableId="5834148">
    <w:abstractNumId w:val="23"/>
  </w:num>
  <w:num w:numId="10" w16cid:durableId="622882245">
    <w:abstractNumId w:val="10"/>
  </w:num>
  <w:num w:numId="11" w16cid:durableId="1181508755">
    <w:abstractNumId w:val="17"/>
  </w:num>
  <w:num w:numId="12" w16cid:durableId="939218870">
    <w:abstractNumId w:val="6"/>
  </w:num>
  <w:num w:numId="13" w16cid:durableId="470442105">
    <w:abstractNumId w:val="21"/>
  </w:num>
  <w:num w:numId="14" w16cid:durableId="1977447276">
    <w:abstractNumId w:val="13"/>
  </w:num>
  <w:num w:numId="15" w16cid:durableId="1868177662">
    <w:abstractNumId w:val="12"/>
  </w:num>
  <w:num w:numId="16" w16cid:durableId="829175749">
    <w:abstractNumId w:val="18"/>
  </w:num>
  <w:num w:numId="17" w16cid:durableId="159208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31953389">
    <w:abstractNumId w:val="15"/>
  </w:num>
  <w:num w:numId="19" w16cid:durableId="952521704">
    <w:abstractNumId w:val="4"/>
  </w:num>
  <w:num w:numId="20" w16cid:durableId="519124125">
    <w:abstractNumId w:val="3"/>
  </w:num>
  <w:num w:numId="21" w16cid:durableId="1133210524">
    <w:abstractNumId w:val="19"/>
  </w:num>
  <w:num w:numId="22" w16cid:durableId="2023778573">
    <w:abstractNumId w:val="11"/>
  </w:num>
  <w:num w:numId="23" w16cid:durableId="1561362155">
    <w:abstractNumId w:val="1"/>
  </w:num>
  <w:num w:numId="24" w16cid:durableId="2088920423">
    <w:abstractNumId w:val="14"/>
  </w:num>
  <w:num w:numId="25" w16cid:durableId="898125252">
    <w:abstractNumId w:val="5"/>
  </w:num>
  <w:num w:numId="26" w16cid:durableId="14090371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LAwNDc2NAACUyUdpeDU4uLM/DyQAsNaAGGTvw8sAAAA"/>
  </w:docVars>
  <w:rsids>
    <w:rsidRoot w:val="00373972"/>
    <w:rsid w:val="00002340"/>
    <w:rsid w:val="00003160"/>
    <w:rsid w:val="00005829"/>
    <w:rsid w:val="00006964"/>
    <w:rsid w:val="0001542C"/>
    <w:rsid w:val="0002069D"/>
    <w:rsid w:val="00025C0C"/>
    <w:rsid w:val="00030DA2"/>
    <w:rsid w:val="00031004"/>
    <w:rsid w:val="00043859"/>
    <w:rsid w:val="000511D1"/>
    <w:rsid w:val="0005212D"/>
    <w:rsid w:val="0005696E"/>
    <w:rsid w:val="00060AF0"/>
    <w:rsid w:val="000633D5"/>
    <w:rsid w:val="00064734"/>
    <w:rsid w:val="000668AA"/>
    <w:rsid w:val="000678C4"/>
    <w:rsid w:val="00092813"/>
    <w:rsid w:val="00092F33"/>
    <w:rsid w:val="00094684"/>
    <w:rsid w:val="000A1A46"/>
    <w:rsid w:val="000A2DE1"/>
    <w:rsid w:val="000A79D9"/>
    <w:rsid w:val="000B0EA4"/>
    <w:rsid w:val="000B1A39"/>
    <w:rsid w:val="000B7ED2"/>
    <w:rsid w:val="000C21E2"/>
    <w:rsid w:val="000C36A4"/>
    <w:rsid w:val="000D061C"/>
    <w:rsid w:val="000D1EDB"/>
    <w:rsid w:val="000D4B1C"/>
    <w:rsid w:val="000D6680"/>
    <w:rsid w:val="000E5834"/>
    <w:rsid w:val="000E6861"/>
    <w:rsid w:val="000E7389"/>
    <w:rsid w:val="000F3D86"/>
    <w:rsid w:val="000F4DF0"/>
    <w:rsid w:val="001000BF"/>
    <w:rsid w:val="00101AC8"/>
    <w:rsid w:val="0010450E"/>
    <w:rsid w:val="0010623C"/>
    <w:rsid w:val="00114C52"/>
    <w:rsid w:val="00115177"/>
    <w:rsid w:val="0011684F"/>
    <w:rsid w:val="001176B5"/>
    <w:rsid w:val="0012610F"/>
    <w:rsid w:val="00126B45"/>
    <w:rsid w:val="00132C25"/>
    <w:rsid w:val="00133746"/>
    <w:rsid w:val="001353DB"/>
    <w:rsid w:val="001408B5"/>
    <w:rsid w:val="00151A76"/>
    <w:rsid w:val="00152B25"/>
    <w:rsid w:val="001545A4"/>
    <w:rsid w:val="001615F3"/>
    <w:rsid w:val="00163A49"/>
    <w:rsid w:val="00165A04"/>
    <w:rsid w:val="00167E28"/>
    <w:rsid w:val="00173B9C"/>
    <w:rsid w:val="00174B1B"/>
    <w:rsid w:val="00176567"/>
    <w:rsid w:val="00180487"/>
    <w:rsid w:val="001905A7"/>
    <w:rsid w:val="0019396B"/>
    <w:rsid w:val="0019789D"/>
    <w:rsid w:val="001B0977"/>
    <w:rsid w:val="001B0F50"/>
    <w:rsid w:val="001B44C3"/>
    <w:rsid w:val="001B6B66"/>
    <w:rsid w:val="001B6C7A"/>
    <w:rsid w:val="001C15FE"/>
    <w:rsid w:val="001C22FA"/>
    <w:rsid w:val="001C3274"/>
    <w:rsid w:val="001C6946"/>
    <w:rsid w:val="001C7A90"/>
    <w:rsid w:val="001C7ED3"/>
    <w:rsid w:val="001D7BFC"/>
    <w:rsid w:val="001E42E4"/>
    <w:rsid w:val="001E6692"/>
    <w:rsid w:val="001F514B"/>
    <w:rsid w:val="001F750D"/>
    <w:rsid w:val="00200D43"/>
    <w:rsid w:val="00207FFE"/>
    <w:rsid w:val="00221399"/>
    <w:rsid w:val="00225382"/>
    <w:rsid w:val="00231982"/>
    <w:rsid w:val="00237FCF"/>
    <w:rsid w:val="002407E7"/>
    <w:rsid w:val="002429D2"/>
    <w:rsid w:val="00254F3F"/>
    <w:rsid w:val="002564BA"/>
    <w:rsid w:val="00260727"/>
    <w:rsid w:val="0026162F"/>
    <w:rsid w:val="0026274E"/>
    <w:rsid w:val="00264A45"/>
    <w:rsid w:val="00266E7C"/>
    <w:rsid w:val="0026757B"/>
    <w:rsid w:val="00271BD5"/>
    <w:rsid w:val="00272836"/>
    <w:rsid w:val="002745C0"/>
    <w:rsid w:val="0028045F"/>
    <w:rsid w:val="00280A94"/>
    <w:rsid w:val="00285FA6"/>
    <w:rsid w:val="002861C0"/>
    <w:rsid w:val="002861F3"/>
    <w:rsid w:val="0028754B"/>
    <w:rsid w:val="00296131"/>
    <w:rsid w:val="002A7D96"/>
    <w:rsid w:val="002B3595"/>
    <w:rsid w:val="002B45E2"/>
    <w:rsid w:val="002C0BF9"/>
    <w:rsid w:val="002C131A"/>
    <w:rsid w:val="002C20BE"/>
    <w:rsid w:val="002C38FF"/>
    <w:rsid w:val="002C3FC7"/>
    <w:rsid w:val="002D0861"/>
    <w:rsid w:val="002E0105"/>
    <w:rsid w:val="002E4737"/>
    <w:rsid w:val="002F03AE"/>
    <w:rsid w:val="002F6389"/>
    <w:rsid w:val="002F64C0"/>
    <w:rsid w:val="002F665A"/>
    <w:rsid w:val="003016B5"/>
    <w:rsid w:val="003039DD"/>
    <w:rsid w:val="00307714"/>
    <w:rsid w:val="003170A6"/>
    <w:rsid w:val="00322F0E"/>
    <w:rsid w:val="003236BC"/>
    <w:rsid w:val="00325AD6"/>
    <w:rsid w:val="003347D9"/>
    <w:rsid w:val="0033537E"/>
    <w:rsid w:val="00352600"/>
    <w:rsid w:val="003534A4"/>
    <w:rsid w:val="00373972"/>
    <w:rsid w:val="00375F1E"/>
    <w:rsid w:val="00382D83"/>
    <w:rsid w:val="00387312"/>
    <w:rsid w:val="00387F58"/>
    <w:rsid w:val="00394D08"/>
    <w:rsid w:val="003A1A07"/>
    <w:rsid w:val="003A4436"/>
    <w:rsid w:val="003A5DF3"/>
    <w:rsid w:val="003B120B"/>
    <w:rsid w:val="003B1AE0"/>
    <w:rsid w:val="003B1D0B"/>
    <w:rsid w:val="003B45BE"/>
    <w:rsid w:val="003B73BE"/>
    <w:rsid w:val="003C2891"/>
    <w:rsid w:val="003D1F71"/>
    <w:rsid w:val="003D296D"/>
    <w:rsid w:val="003D312A"/>
    <w:rsid w:val="003D36AA"/>
    <w:rsid w:val="003D5EF0"/>
    <w:rsid w:val="003D5FC4"/>
    <w:rsid w:val="003E252B"/>
    <w:rsid w:val="003E3A19"/>
    <w:rsid w:val="003E5088"/>
    <w:rsid w:val="003F1585"/>
    <w:rsid w:val="003F66A2"/>
    <w:rsid w:val="004109B7"/>
    <w:rsid w:val="00411BD3"/>
    <w:rsid w:val="0041378E"/>
    <w:rsid w:val="00414477"/>
    <w:rsid w:val="00425C26"/>
    <w:rsid w:val="00425DCE"/>
    <w:rsid w:val="00426B65"/>
    <w:rsid w:val="00426F40"/>
    <w:rsid w:val="004328DE"/>
    <w:rsid w:val="00433CEB"/>
    <w:rsid w:val="0043686A"/>
    <w:rsid w:val="004438B5"/>
    <w:rsid w:val="00445430"/>
    <w:rsid w:val="00445445"/>
    <w:rsid w:val="0045012F"/>
    <w:rsid w:val="004522DD"/>
    <w:rsid w:val="00456CB2"/>
    <w:rsid w:val="0046146A"/>
    <w:rsid w:val="00464693"/>
    <w:rsid w:val="004657AC"/>
    <w:rsid w:val="00470CEF"/>
    <w:rsid w:val="004712C0"/>
    <w:rsid w:val="004753E2"/>
    <w:rsid w:val="00476C69"/>
    <w:rsid w:val="004775F6"/>
    <w:rsid w:val="00480911"/>
    <w:rsid w:val="004966B0"/>
    <w:rsid w:val="004975E5"/>
    <w:rsid w:val="004A376B"/>
    <w:rsid w:val="004A7E8B"/>
    <w:rsid w:val="004B24C5"/>
    <w:rsid w:val="004D65F9"/>
    <w:rsid w:val="004E03B5"/>
    <w:rsid w:val="004E1245"/>
    <w:rsid w:val="004E7519"/>
    <w:rsid w:val="004F302D"/>
    <w:rsid w:val="004F4AE7"/>
    <w:rsid w:val="00502CE2"/>
    <w:rsid w:val="00511897"/>
    <w:rsid w:val="005121A8"/>
    <w:rsid w:val="00513125"/>
    <w:rsid w:val="00513132"/>
    <w:rsid w:val="00522D34"/>
    <w:rsid w:val="005319EE"/>
    <w:rsid w:val="00532365"/>
    <w:rsid w:val="005335D1"/>
    <w:rsid w:val="00534D8D"/>
    <w:rsid w:val="00543949"/>
    <w:rsid w:val="00545293"/>
    <w:rsid w:val="00552494"/>
    <w:rsid w:val="00556496"/>
    <w:rsid w:val="00556CBF"/>
    <w:rsid w:val="00562CDE"/>
    <w:rsid w:val="00562E71"/>
    <w:rsid w:val="00565855"/>
    <w:rsid w:val="00567B23"/>
    <w:rsid w:val="00573851"/>
    <w:rsid w:val="00574646"/>
    <w:rsid w:val="00575AE8"/>
    <w:rsid w:val="0058540F"/>
    <w:rsid w:val="00596EF5"/>
    <w:rsid w:val="005A06B8"/>
    <w:rsid w:val="005A1307"/>
    <w:rsid w:val="005A5205"/>
    <w:rsid w:val="005A5D73"/>
    <w:rsid w:val="005A748A"/>
    <w:rsid w:val="005B3CE4"/>
    <w:rsid w:val="005D1359"/>
    <w:rsid w:val="005D635A"/>
    <w:rsid w:val="005E3A59"/>
    <w:rsid w:val="005E5C20"/>
    <w:rsid w:val="0060588A"/>
    <w:rsid w:val="00610451"/>
    <w:rsid w:val="00614A84"/>
    <w:rsid w:val="00616D01"/>
    <w:rsid w:val="0062561E"/>
    <w:rsid w:val="00631888"/>
    <w:rsid w:val="00637DD0"/>
    <w:rsid w:val="00641BCA"/>
    <w:rsid w:val="006460EE"/>
    <w:rsid w:val="00650271"/>
    <w:rsid w:val="00651BBB"/>
    <w:rsid w:val="00655F62"/>
    <w:rsid w:val="00657983"/>
    <w:rsid w:val="00673D34"/>
    <w:rsid w:val="006777A0"/>
    <w:rsid w:val="00684E72"/>
    <w:rsid w:val="0068719C"/>
    <w:rsid w:val="0069591B"/>
    <w:rsid w:val="006A0579"/>
    <w:rsid w:val="006A29B3"/>
    <w:rsid w:val="006A7A5B"/>
    <w:rsid w:val="006B6865"/>
    <w:rsid w:val="006B77AC"/>
    <w:rsid w:val="006C0687"/>
    <w:rsid w:val="006C51D9"/>
    <w:rsid w:val="00701065"/>
    <w:rsid w:val="00703CA6"/>
    <w:rsid w:val="007043D0"/>
    <w:rsid w:val="007048BE"/>
    <w:rsid w:val="0070505B"/>
    <w:rsid w:val="00705C19"/>
    <w:rsid w:val="00706519"/>
    <w:rsid w:val="007103B1"/>
    <w:rsid w:val="0071118D"/>
    <w:rsid w:val="0071777C"/>
    <w:rsid w:val="007177C1"/>
    <w:rsid w:val="0073423D"/>
    <w:rsid w:val="00735BCF"/>
    <w:rsid w:val="007423C8"/>
    <w:rsid w:val="00744DF3"/>
    <w:rsid w:val="007450B7"/>
    <w:rsid w:val="00752235"/>
    <w:rsid w:val="0075390B"/>
    <w:rsid w:val="00755AF0"/>
    <w:rsid w:val="00761247"/>
    <w:rsid w:val="00764978"/>
    <w:rsid w:val="00770450"/>
    <w:rsid w:val="00773DE0"/>
    <w:rsid w:val="0077602D"/>
    <w:rsid w:val="00777279"/>
    <w:rsid w:val="00781464"/>
    <w:rsid w:val="00787D98"/>
    <w:rsid w:val="007914A2"/>
    <w:rsid w:val="007950F9"/>
    <w:rsid w:val="007A34C0"/>
    <w:rsid w:val="007A7950"/>
    <w:rsid w:val="007A7D22"/>
    <w:rsid w:val="007B1BB4"/>
    <w:rsid w:val="007B54D2"/>
    <w:rsid w:val="007C0922"/>
    <w:rsid w:val="007C0D49"/>
    <w:rsid w:val="007C465F"/>
    <w:rsid w:val="007C487D"/>
    <w:rsid w:val="007C6D99"/>
    <w:rsid w:val="007C6E60"/>
    <w:rsid w:val="007D02F5"/>
    <w:rsid w:val="007D17C8"/>
    <w:rsid w:val="007E5D53"/>
    <w:rsid w:val="007E639E"/>
    <w:rsid w:val="007F1208"/>
    <w:rsid w:val="007F1A0B"/>
    <w:rsid w:val="00800672"/>
    <w:rsid w:val="00805BFA"/>
    <w:rsid w:val="008061D7"/>
    <w:rsid w:val="00812EAA"/>
    <w:rsid w:val="00814C08"/>
    <w:rsid w:val="008155ED"/>
    <w:rsid w:val="008159C5"/>
    <w:rsid w:val="008168D8"/>
    <w:rsid w:val="00816A02"/>
    <w:rsid w:val="00816CA0"/>
    <w:rsid w:val="00837E38"/>
    <w:rsid w:val="008422EB"/>
    <w:rsid w:val="00850CBC"/>
    <w:rsid w:val="0085104B"/>
    <w:rsid w:val="00855200"/>
    <w:rsid w:val="00856FF6"/>
    <w:rsid w:val="00860BBF"/>
    <w:rsid w:val="00862E4B"/>
    <w:rsid w:val="00864D5D"/>
    <w:rsid w:val="00872058"/>
    <w:rsid w:val="00872E38"/>
    <w:rsid w:val="0087437D"/>
    <w:rsid w:val="008764C6"/>
    <w:rsid w:val="00877683"/>
    <w:rsid w:val="0088361C"/>
    <w:rsid w:val="0089294C"/>
    <w:rsid w:val="008A0721"/>
    <w:rsid w:val="008A52D0"/>
    <w:rsid w:val="008A6EAE"/>
    <w:rsid w:val="008B043C"/>
    <w:rsid w:val="008B265F"/>
    <w:rsid w:val="008B427A"/>
    <w:rsid w:val="008B68CD"/>
    <w:rsid w:val="008C2350"/>
    <w:rsid w:val="008D0495"/>
    <w:rsid w:val="008D148C"/>
    <w:rsid w:val="008D67A4"/>
    <w:rsid w:val="008D783B"/>
    <w:rsid w:val="008E0794"/>
    <w:rsid w:val="008E332D"/>
    <w:rsid w:val="008E497C"/>
    <w:rsid w:val="008E5466"/>
    <w:rsid w:val="008E55E5"/>
    <w:rsid w:val="008E665D"/>
    <w:rsid w:val="008E6B80"/>
    <w:rsid w:val="008F0CFD"/>
    <w:rsid w:val="008F45E4"/>
    <w:rsid w:val="0091353E"/>
    <w:rsid w:val="0092338F"/>
    <w:rsid w:val="009243BD"/>
    <w:rsid w:val="009307B2"/>
    <w:rsid w:val="0093267F"/>
    <w:rsid w:val="009348A4"/>
    <w:rsid w:val="009355CF"/>
    <w:rsid w:val="00947A07"/>
    <w:rsid w:val="00951CA5"/>
    <w:rsid w:val="00951CCC"/>
    <w:rsid w:val="00953A5F"/>
    <w:rsid w:val="00963946"/>
    <w:rsid w:val="00965054"/>
    <w:rsid w:val="00965097"/>
    <w:rsid w:val="00973EDF"/>
    <w:rsid w:val="00981C6C"/>
    <w:rsid w:val="00981CCB"/>
    <w:rsid w:val="009875BB"/>
    <w:rsid w:val="00993355"/>
    <w:rsid w:val="00993E80"/>
    <w:rsid w:val="00995068"/>
    <w:rsid w:val="00995CB1"/>
    <w:rsid w:val="009B126D"/>
    <w:rsid w:val="009B67CE"/>
    <w:rsid w:val="009C0648"/>
    <w:rsid w:val="009C4A81"/>
    <w:rsid w:val="009D594F"/>
    <w:rsid w:val="009D643E"/>
    <w:rsid w:val="009E2C37"/>
    <w:rsid w:val="009E563A"/>
    <w:rsid w:val="009E6F25"/>
    <w:rsid w:val="009E7323"/>
    <w:rsid w:val="009F00BA"/>
    <w:rsid w:val="009F2116"/>
    <w:rsid w:val="009F2B9F"/>
    <w:rsid w:val="00A00903"/>
    <w:rsid w:val="00A03AA3"/>
    <w:rsid w:val="00A14A2C"/>
    <w:rsid w:val="00A16D36"/>
    <w:rsid w:val="00A20337"/>
    <w:rsid w:val="00A304B7"/>
    <w:rsid w:val="00A3383A"/>
    <w:rsid w:val="00A34BE7"/>
    <w:rsid w:val="00A35973"/>
    <w:rsid w:val="00A404BD"/>
    <w:rsid w:val="00A4215D"/>
    <w:rsid w:val="00A43A48"/>
    <w:rsid w:val="00A44EE6"/>
    <w:rsid w:val="00A46296"/>
    <w:rsid w:val="00A52704"/>
    <w:rsid w:val="00A61F83"/>
    <w:rsid w:val="00A628B5"/>
    <w:rsid w:val="00A62BFC"/>
    <w:rsid w:val="00A74EB7"/>
    <w:rsid w:val="00A75CA0"/>
    <w:rsid w:val="00A80D50"/>
    <w:rsid w:val="00A82B75"/>
    <w:rsid w:val="00A853E9"/>
    <w:rsid w:val="00A8708B"/>
    <w:rsid w:val="00A95012"/>
    <w:rsid w:val="00AA33AC"/>
    <w:rsid w:val="00AA4864"/>
    <w:rsid w:val="00AA5880"/>
    <w:rsid w:val="00AB03FD"/>
    <w:rsid w:val="00AB087D"/>
    <w:rsid w:val="00AB227A"/>
    <w:rsid w:val="00AB7B3C"/>
    <w:rsid w:val="00AC0385"/>
    <w:rsid w:val="00AC1447"/>
    <w:rsid w:val="00AD1E0A"/>
    <w:rsid w:val="00AD27A7"/>
    <w:rsid w:val="00AD549A"/>
    <w:rsid w:val="00AE0355"/>
    <w:rsid w:val="00AE2D10"/>
    <w:rsid w:val="00AE4023"/>
    <w:rsid w:val="00AE5DEC"/>
    <w:rsid w:val="00AF6122"/>
    <w:rsid w:val="00AF6372"/>
    <w:rsid w:val="00B00213"/>
    <w:rsid w:val="00B03C46"/>
    <w:rsid w:val="00B049DE"/>
    <w:rsid w:val="00B0716B"/>
    <w:rsid w:val="00B1724A"/>
    <w:rsid w:val="00B26B4F"/>
    <w:rsid w:val="00B31DBB"/>
    <w:rsid w:val="00B36016"/>
    <w:rsid w:val="00B404A8"/>
    <w:rsid w:val="00B41881"/>
    <w:rsid w:val="00B45A3A"/>
    <w:rsid w:val="00B50021"/>
    <w:rsid w:val="00B61291"/>
    <w:rsid w:val="00B64195"/>
    <w:rsid w:val="00B655C9"/>
    <w:rsid w:val="00B65AEE"/>
    <w:rsid w:val="00B67FB0"/>
    <w:rsid w:val="00B71B99"/>
    <w:rsid w:val="00B723EA"/>
    <w:rsid w:val="00B750EA"/>
    <w:rsid w:val="00B86CBC"/>
    <w:rsid w:val="00B9089A"/>
    <w:rsid w:val="00B936B8"/>
    <w:rsid w:val="00BA484F"/>
    <w:rsid w:val="00BA52D4"/>
    <w:rsid w:val="00BA6D18"/>
    <w:rsid w:val="00BA7E62"/>
    <w:rsid w:val="00BB1225"/>
    <w:rsid w:val="00BB54E3"/>
    <w:rsid w:val="00BB6063"/>
    <w:rsid w:val="00BC115B"/>
    <w:rsid w:val="00BC2600"/>
    <w:rsid w:val="00BC3430"/>
    <w:rsid w:val="00BC7709"/>
    <w:rsid w:val="00BE0CAF"/>
    <w:rsid w:val="00BE3D96"/>
    <w:rsid w:val="00BF2339"/>
    <w:rsid w:val="00BF3C6C"/>
    <w:rsid w:val="00C027F2"/>
    <w:rsid w:val="00C106EC"/>
    <w:rsid w:val="00C111CA"/>
    <w:rsid w:val="00C16447"/>
    <w:rsid w:val="00C24D34"/>
    <w:rsid w:val="00C24DA9"/>
    <w:rsid w:val="00C272D6"/>
    <w:rsid w:val="00C513C6"/>
    <w:rsid w:val="00C540A4"/>
    <w:rsid w:val="00C57AC3"/>
    <w:rsid w:val="00C62D8F"/>
    <w:rsid w:val="00C7234E"/>
    <w:rsid w:val="00C73B7C"/>
    <w:rsid w:val="00C800CB"/>
    <w:rsid w:val="00C91D17"/>
    <w:rsid w:val="00C96C3A"/>
    <w:rsid w:val="00CA4C74"/>
    <w:rsid w:val="00CA6311"/>
    <w:rsid w:val="00CB5662"/>
    <w:rsid w:val="00CC0B1D"/>
    <w:rsid w:val="00CC6A34"/>
    <w:rsid w:val="00CD191E"/>
    <w:rsid w:val="00CD1BA5"/>
    <w:rsid w:val="00CD4F36"/>
    <w:rsid w:val="00CE3884"/>
    <w:rsid w:val="00CE3BAC"/>
    <w:rsid w:val="00CF3766"/>
    <w:rsid w:val="00CF6858"/>
    <w:rsid w:val="00D02623"/>
    <w:rsid w:val="00D030FC"/>
    <w:rsid w:val="00D07D4E"/>
    <w:rsid w:val="00D14153"/>
    <w:rsid w:val="00D1560B"/>
    <w:rsid w:val="00D237EF"/>
    <w:rsid w:val="00D26941"/>
    <w:rsid w:val="00D468F7"/>
    <w:rsid w:val="00D50707"/>
    <w:rsid w:val="00D55385"/>
    <w:rsid w:val="00D67571"/>
    <w:rsid w:val="00D736B2"/>
    <w:rsid w:val="00D74778"/>
    <w:rsid w:val="00D75220"/>
    <w:rsid w:val="00D75815"/>
    <w:rsid w:val="00D7594F"/>
    <w:rsid w:val="00D82875"/>
    <w:rsid w:val="00D82A72"/>
    <w:rsid w:val="00D86ED9"/>
    <w:rsid w:val="00D9234F"/>
    <w:rsid w:val="00D93BE4"/>
    <w:rsid w:val="00DA131D"/>
    <w:rsid w:val="00DC05DD"/>
    <w:rsid w:val="00DC6CFF"/>
    <w:rsid w:val="00DD1BEF"/>
    <w:rsid w:val="00DD2A30"/>
    <w:rsid w:val="00DD3871"/>
    <w:rsid w:val="00DD538C"/>
    <w:rsid w:val="00DD7FC0"/>
    <w:rsid w:val="00DE353F"/>
    <w:rsid w:val="00DE3BFC"/>
    <w:rsid w:val="00DE3FE1"/>
    <w:rsid w:val="00DF0850"/>
    <w:rsid w:val="00E04DC3"/>
    <w:rsid w:val="00E14A6C"/>
    <w:rsid w:val="00E2174F"/>
    <w:rsid w:val="00E22ECF"/>
    <w:rsid w:val="00E23565"/>
    <w:rsid w:val="00E25A9B"/>
    <w:rsid w:val="00E33E50"/>
    <w:rsid w:val="00E554FC"/>
    <w:rsid w:val="00E55FD6"/>
    <w:rsid w:val="00E6308E"/>
    <w:rsid w:val="00E643DB"/>
    <w:rsid w:val="00E64BB8"/>
    <w:rsid w:val="00E703FD"/>
    <w:rsid w:val="00E71A4D"/>
    <w:rsid w:val="00E75408"/>
    <w:rsid w:val="00E767A6"/>
    <w:rsid w:val="00E843BA"/>
    <w:rsid w:val="00E85E8E"/>
    <w:rsid w:val="00E8748B"/>
    <w:rsid w:val="00E87878"/>
    <w:rsid w:val="00E9125A"/>
    <w:rsid w:val="00E9194E"/>
    <w:rsid w:val="00E9252A"/>
    <w:rsid w:val="00E97CA6"/>
    <w:rsid w:val="00EB22C6"/>
    <w:rsid w:val="00EB65B8"/>
    <w:rsid w:val="00EB7548"/>
    <w:rsid w:val="00EB7A38"/>
    <w:rsid w:val="00EC1014"/>
    <w:rsid w:val="00EC4160"/>
    <w:rsid w:val="00EC786F"/>
    <w:rsid w:val="00ED1220"/>
    <w:rsid w:val="00ED1822"/>
    <w:rsid w:val="00ED7997"/>
    <w:rsid w:val="00EE0D95"/>
    <w:rsid w:val="00EE4D20"/>
    <w:rsid w:val="00EE6014"/>
    <w:rsid w:val="00EE6866"/>
    <w:rsid w:val="00EF41B4"/>
    <w:rsid w:val="00F03292"/>
    <w:rsid w:val="00F038F2"/>
    <w:rsid w:val="00F05279"/>
    <w:rsid w:val="00F16B12"/>
    <w:rsid w:val="00F2295F"/>
    <w:rsid w:val="00F22EFA"/>
    <w:rsid w:val="00F30691"/>
    <w:rsid w:val="00F3478C"/>
    <w:rsid w:val="00F400AF"/>
    <w:rsid w:val="00F4097A"/>
    <w:rsid w:val="00F435BD"/>
    <w:rsid w:val="00F47664"/>
    <w:rsid w:val="00F47E69"/>
    <w:rsid w:val="00F54BA7"/>
    <w:rsid w:val="00F54BDB"/>
    <w:rsid w:val="00F56401"/>
    <w:rsid w:val="00F600CA"/>
    <w:rsid w:val="00F62297"/>
    <w:rsid w:val="00F64E82"/>
    <w:rsid w:val="00F65172"/>
    <w:rsid w:val="00F719DE"/>
    <w:rsid w:val="00F832C1"/>
    <w:rsid w:val="00FA507E"/>
    <w:rsid w:val="00FA59B4"/>
    <w:rsid w:val="00FB4BF7"/>
    <w:rsid w:val="00FB7AAC"/>
    <w:rsid w:val="00FC0ED2"/>
    <w:rsid w:val="00FC43B4"/>
    <w:rsid w:val="00FC47B3"/>
    <w:rsid w:val="00FC6014"/>
    <w:rsid w:val="00FD1908"/>
    <w:rsid w:val="00FD75D8"/>
    <w:rsid w:val="00FE0318"/>
    <w:rsid w:val="00FE1748"/>
    <w:rsid w:val="00FE20A5"/>
    <w:rsid w:val="00FE330B"/>
    <w:rsid w:val="00FF17E7"/>
    <w:rsid w:val="00FF34C8"/>
    <w:rsid w:val="00FF6160"/>
    <w:rsid w:val="03515D40"/>
    <w:rsid w:val="049DBE04"/>
    <w:rsid w:val="05BF1B3E"/>
    <w:rsid w:val="07ECF291"/>
    <w:rsid w:val="133D232D"/>
    <w:rsid w:val="13D084D1"/>
    <w:rsid w:val="15FCF703"/>
    <w:rsid w:val="18A1C1C2"/>
    <w:rsid w:val="194C3D9C"/>
    <w:rsid w:val="1A065CC8"/>
    <w:rsid w:val="1A284F57"/>
    <w:rsid w:val="1AB6270F"/>
    <w:rsid w:val="1AE21EA6"/>
    <w:rsid w:val="1D90D775"/>
    <w:rsid w:val="1D985443"/>
    <w:rsid w:val="1DCA71AF"/>
    <w:rsid w:val="1DD2F072"/>
    <w:rsid w:val="2148B50A"/>
    <w:rsid w:val="265E6F8B"/>
    <w:rsid w:val="266C2EED"/>
    <w:rsid w:val="27E93D2E"/>
    <w:rsid w:val="28918E4E"/>
    <w:rsid w:val="2A5747F1"/>
    <w:rsid w:val="2C4C1ABB"/>
    <w:rsid w:val="2C4F0CE7"/>
    <w:rsid w:val="2CCAEE15"/>
    <w:rsid w:val="2CE41672"/>
    <w:rsid w:val="2CFAB459"/>
    <w:rsid w:val="2FCFD6DD"/>
    <w:rsid w:val="30EF405B"/>
    <w:rsid w:val="311EC90E"/>
    <w:rsid w:val="319E5F38"/>
    <w:rsid w:val="32D3CAC5"/>
    <w:rsid w:val="35E1D1F0"/>
    <w:rsid w:val="3671D05B"/>
    <w:rsid w:val="3799930A"/>
    <w:rsid w:val="38105BFA"/>
    <w:rsid w:val="39483F1A"/>
    <w:rsid w:val="3AADDDAA"/>
    <w:rsid w:val="3B12D060"/>
    <w:rsid w:val="3B8FAC0D"/>
    <w:rsid w:val="3DFD6A0B"/>
    <w:rsid w:val="3E534E2F"/>
    <w:rsid w:val="3E743D3A"/>
    <w:rsid w:val="3ECA13CC"/>
    <w:rsid w:val="3F9DA1A4"/>
    <w:rsid w:val="409CEF8B"/>
    <w:rsid w:val="40C1C227"/>
    <w:rsid w:val="458005E6"/>
    <w:rsid w:val="477BB718"/>
    <w:rsid w:val="49465CBC"/>
    <w:rsid w:val="4A3F4A28"/>
    <w:rsid w:val="4D71E729"/>
    <w:rsid w:val="4E038FBC"/>
    <w:rsid w:val="4EEEAAA4"/>
    <w:rsid w:val="4F592A8D"/>
    <w:rsid w:val="5117C949"/>
    <w:rsid w:val="5121E0E3"/>
    <w:rsid w:val="53DD9E6C"/>
    <w:rsid w:val="57AE2D26"/>
    <w:rsid w:val="58925BFC"/>
    <w:rsid w:val="59D58DDF"/>
    <w:rsid w:val="5AFE9E06"/>
    <w:rsid w:val="5C3AEF0C"/>
    <w:rsid w:val="5C54112E"/>
    <w:rsid w:val="5C6ED16D"/>
    <w:rsid w:val="5FB6CA35"/>
    <w:rsid w:val="604E84F4"/>
    <w:rsid w:val="61278251"/>
    <w:rsid w:val="62AA6CC1"/>
    <w:rsid w:val="62C352B2"/>
    <w:rsid w:val="655A0575"/>
    <w:rsid w:val="66210DB3"/>
    <w:rsid w:val="666347F3"/>
    <w:rsid w:val="69196BD9"/>
    <w:rsid w:val="69604C38"/>
    <w:rsid w:val="6A3700C3"/>
    <w:rsid w:val="701A3134"/>
    <w:rsid w:val="730F8A33"/>
    <w:rsid w:val="74A35175"/>
    <w:rsid w:val="76CB31E8"/>
    <w:rsid w:val="785E41F9"/>
    <w:rsid w:val="7872FD4E"/>
    <w:rsid w:val="78F211A4"/>
    <w:rsid w:val="7926EA9D"/>
    <w:rsid w:val="7A957BF7"/>
    <w:rsid w:val="7B4C760B"/>
    <w:rsid w:val="7C3E41F3"/>
    <w:rsid w:val="7CDCB7E1"/>
    <w:rsid w:val="7E5F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B8E25D"/>
  <w15:chartTrackingRefBased/>
  <w15:docId w15:val="{918050C5-4910-475C-B169-D0DECCF28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972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05A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6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36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3972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7397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373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972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73972"/>
    <w:pPr>
      <w:ind w:left="720"/>
      <w:contextualSpacing/>
    </w:pPr>
  </w:style>
  <w:style w:type="table" w:styleId="TableGrid">
    <w:name w:val="Table Grid"/>
    <w:basedOn w:val="TableNormal"/>
    <w:uiPriority w:val="59"/>
    <w:rsid w:val="00373972"/>
    <w:pPr>
      <w:spacing w:after="0" w:line="240" w:lineRule="auto"/>
      <w:ind w:left="720" w:hanging="720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26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2623"/>
    <w:rPr>
      <w:rFonts w:ascii="Segoe UI" w:eastAsiaTheme="minorEastAsia" w:hAnsi="Segoe UI" w:cs="Segoe UI"/>
      <w:sz w:val="18"/>
      <w:szCs w:val="18"/>
    </w:rPr>
  </w:style>
  <w:style w:type="paragraph" w:customStyle="1" w:styleId="Default">
    <w:name w:val="Default"/>
    <w:rsid w:val="003F158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00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213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3236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36B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resultdept">
    <w:name w:val="result_dept"/>
    <w:basedOn w:val="DefaultParagraphFont"/>
    <w:rsid w:val="009D643E"/>
  </w:style>
  <w:style w:type="character" w:customStyle="1" w:styleId="Heading1Char">
    <w:name w:val="Heading 1 Char"/>
    <w:basedOn w:val="DefaultParagraphFont"/>
    <w:link w:val="Heading1"/>
    <w:uiPriority w:val="9"/>
    <w:rsid w:val="001905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x">
    <w:name w:val="tx"/>
    <w:basedOn w:val="DefaultParagraphFont"/>
    <w:rsid w:val="00C91D17"/>
  </w:style>
  <w:style w:type="paragraph" w:styleId="NormalWeb">
    <w:name w:val="Normal (Web)"/>
    <w:basedOn w:val="Normal"/>
    <w:uiPriority w:val="99"/>
    <w:unhideWhenUsed/>
    <w:rsid w:val="00C91D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sultemail">
    <w:name w:val="result_email"/>
    <w:basedOn w:val="DefaultParagraphFont"/>
    <w:rsid w:val="005D1359"/>
  </w:style>
  <w:style w:type="character" w:styleId="UnresolvedMention">
    <w:name w:val="Unresolved Mention"/>
    <w:basedOn w:val="DefaultParagraphFont"/>
    <w:uiPriority w:val="99"/>
    <w:semiHidden/>
    <w:unhideWhenUsed/>
    <w:rsid w:val="000B0E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5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8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8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3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62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071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921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5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2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2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230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555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2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8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0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5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8731F3FBEFC45AB11FEDF315ADBE8" ma:contentTypeVersion="12" ma:contentTypeDescription="Create a new document." ma:contentTypeScope="" ma:versionID="23dfd48c126f85a22ddd4ac8999679ea">
  <xsd:schema xmlns:xsd="http://www.w3.org/2001/XMLSchema" xmlns:xs="http://www.w3.org/2001/XMLSchema" xmlns:p="http://schemas.microsoft.com/office/2006/metadata/properties" xmlns:ns2="b72dbaae-af69-4218-8816-16a5cdd73528" xmlns:ns3="32c37934-d2f3-438b-b62d-a61f3bedc393" targetNamespace="http://schemas.microsoft.com/office/2006/metadata/properties" ma:root="true" ma:fieldsID="ccbb74c8f4c37b00426d508d51023c01" ns2:_="" ns3:_="">
    <xsd:import namespace="b72dbaae-af69-4218-8816-16a5cdd73528"/>
    <xsd:import namespace="32c37934-d2f3-438b-b62d-a61f3bedc3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2dbaae-af69-4218-8816-16a5cdd735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7934-d2f3-438b-b62d-a61f3bedc3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39F5EF-41C5-43CE-A913-A54DCC3AB9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4C192A-59D0-4FE2-92B9-95182EB8BA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2dbaae-af69-4218-8816-16a5cdd73528"/>
    <ds:schemaRef ds:uri="32c37934-d2f3-438b-b62d-a61f3bedc3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0AE1FE-3E51-4928-ADAE-40F844D9E7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534</Words>
  <Characters>3045</Characters>
  <Application>Microsoft Office Word</Application>
  <DocSecurity>0</DocSecurity>
  <Lines>160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Joan</dc:creator>
  <cp:keywords/>
  <dc:description/>
  <cp:lastModifiedBy>Garrison, Beverly</cp:lastModifiedBy>
  <cp:revision>89</cp:revision>
  <cp:lastPrinted>2023-10-18T14:02:00Z</cp:lastPrinted>
  <dcterms:created xsi:type="dcterms:W3CDTF">2023-11-09T21:54:00Z</dcterms:created>
  <dcterms:modified xsi:type="dcterms:W3CDTF">2023-12-13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731F3FBEFC45AB11FEDF315ADBE8</vt:lpwstr>
  </property>
  <property fmtid="{D5CDD505-2E9C-101B-9397-08002B2CF9AE}" pid="3" name="GrammarlyDocumentId">
    <vt:lpwstr>df1dd4a11b0426fb0f3c3246a72c7eb29c821e3ac7c8838000aa7c6652c6810d</vt:lpwstr>
  </property>
</Properties>
</file>